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95EAE0" w14:textId="6F262E49" w:rsidR="00B801DA" w:rsidRDefault="00C31818" w:rsidP="00C31818">
      <w:pPr>
        <w:spacing w:after="0" w:line="240" w:lineRule="auto"/>
      </w:pPr>
      <w:r w:rsidRPr="0094244B">
        <w:rPr>
          <w:noProof/>
        </w:rPr>
        <w:drawing>
          <wp:anchor distT="0" distB="0" distL="114300" distR="114300" simplePos="0" relativeHeight="251663360" behindDoc="1" locked="0" layoutInCell="1" allowOverlap="1" wp14:anchorId="154EB25E" wp14:editId="54EC488A">
            <wp:simplePos x="0" y="0"/>
            <wp:positionH relativeFrom="column">
              <wp:posOffset>-2540</wp:posOffset>
            </wp:positionH>
            <wp:positionV relativeFrom="paragraph">
              <wp:posOffset>-170020</wp:posOffset>
            </wp:positionV>
            <wp:extent cx="6862445" cy="1370965"/>
            <wp:effectExtent l="0" t="0" r="0" b="635"/>
            <wp:wrapNone/>
            <wp:docPr id="25" name="Picture 2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862445" cy="13709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69BF2BDA" w14:textId="1F3A539D" w:rsidR="0094244B" w:rsidRDefault="0094244B" w:rsidP="00C31818">
      <w:pPr>
        <w:spacing w:after="0" w:line="240" w:lineRule="auto"/>
      </w:pPr>
    </w:p>
    <w:p w14:paraId="7DF33EFF" w14:textId="1BA67080" w:rsidR="0094244B" w:rsidRDefault="000B08C2" w:rsidP="00C31818">
      <w:pPr>
        <w:spacing w:after="0" w:line="240" w:lineRule="auto"/>
      </w:pPr>
      <w:r w:rsidRPr="0094244B">
        <w:rPr>
          <w:noProof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21E5CCB7" wp14:editId="07A7CB53">
                <wp:simplePos x="0" y="0"/>
                <wp:positionH relativeFrom="column">
                  <wp:posOffset>2436495</wp:posOffset>
                </wp:positionH>
                <wp:positionV relativeFrom="paragraph">
                  <wp:posOffset>39376</wp:posOffset>
                </wp:positionV>
                <wp:extent cx="4319905" cy="799465"/>
                <wp:effectExtent l="0" t="0" r="0" b="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19905" cy="79946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127DB3E" w14:textId="77777777" w:rsidR="0094244B" w:rsidRPr="00AD08B2" w:rsidRDefault="0094244B" w:rsidP="000B08C2">
                            <w:pPr>
                              <w:spacing w:after="0" w:line="240" w:lineRule="auto"/>
                              <w:jc w:val="right"/>
                              <w:rPr>
                                <w:rFonts w:ascii="Arial" w:eastAsia="Arial" w:hAnsi="Arial" w:cs="Arial"/>
                                <w:b/>
                                <w:color w:val="FFFFFF"/>
                                <w:sz w:val="40"/>
                                <w:szCs w:val="20"/>
                              </w:rPr>
                            </w:pPr>
                            <w:r w:rsidRPr="00AD08B2">
                              <w:rPr>
                                <w:rFonts w:ascii="Arial" w:eastAsia="Arial" w:hAnsi="Arial" w:cs="Arial"/>
                                <w:b/>
                                <w:color w:val="FFFFFF"/>
                                <w:sz w:val="40"/>
                                <w:szCs w:val="20"/>
                              </w:rPr>
                              <w:t>D6 Club Officer Training</w:t>
                            </w:r>
                          </w:p>
                          <w:p w14:paraId="71129B9C" w14:textId="77777777" w:rsidR="0094244B" w:rsidRPr="00AD08B2" w:rsidRDefault="0094244B" w:rsidP="000B08C2">
                            <w:pPr>
                              <w:spacing w:after="0" w:line="240" w:lineRule="auto"/>
                              <w:jc w:val="right"/>
                              <w:rPr>
                                <w:sz w:val="20"/>
                                <w:szCs w:val="20"/>
                              </w:rPr>
                            </w:pPr>
                            <w:r w:rsidRPr="00AD08B2">
                              <w:rPr>
                                <w:rFonts w:ascii="Arial" w:eastAsia="Arial" w:hAnsi="Arial" w:cs="Arial"/>
                                <w:color w:val="FFFFFF"/>
                                <w:sz w:val="28"/>
                                <w:szCs w:val="20"/>
                              </w:rPr>
                              <w:t>2020-2021</w:t>
                            </w:r>
                          </w:p>
                          <w:p w14:paraId="71E89174" w14:textId="17D4527E" w:rsidR="0094244B" w:rsidRPr="00AD08B2" w:rsidRDefault="0094244B" w:rsidP="000B08C2">
                            <w:pPr>
                              <w:spacing w:after="0" w:line="240" w:lineRule="auto"/>
                              <w:jc w:val="right"/>
                              <w:rPr>
                                <w:rFonts w:ascii="Arial" w:eastAsia="Arial" w:hAnsi="Arial" w:cs="Arial"/>
                                <w:color w:val="FFFFFF"/>
                                <w:sz w:val="28"/>
                                <w:szCs w:val="20"/>
                              </w:rPr>
                            </w:pPr>
                            <w:r w:rsidRPr="00AD08B2">
                              <w:rPr>
                                <w:rFonts w:ascii="Arial" w:eastAsia="Arial" w:hAnsi="Arial" w:cs="Arial"/>
                                <w:color w:val="FFFFFF"/>
                                <w:sz w:val="28"/>
                                <w:szCs w:val="20"/>
                              </w:rPr>
                              <w:t xml:space="preserve">Round </w:t>
                            </w:r>
                            <w:r w:rsidR="006E1420">
                              <w:rPr>
                                <w:rFonts w:ascii="Arial" w:eastAsia="Arial" w:hAnsi="Arial" w:cs="Arial"/>
                                <w:color w:val="FFFFFF"/>
                                <w:sz w:val="28"/>
                                <w:szCs w:val="20"/>
                              </w:rPr>
                              <w:t>2</w:t>
                            </w:r>
                          </w:p>
                          <w:p w14:paraId="0220F62C" w14:textId="77777777" w:rsidR="0094244B" w:rsidRPr="00AD08B2" w:rsidRDefault="0094244B" w:rsidP="000B08C2">
                            <w:pPr>
                              <w:spacing w:after="0"/>
                              <w:jc w:val="right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E5CCB7" id="Rectangle 27" o:spid="_x0000_s1026" style="position:absolute;margin-left:191.85pt;margin-top:3.1pt;width:340.15pt;height:62.95pt;z-index:-2516490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" filled="f" stroked="f">
                <v:textbox inset="0,0,0,0">
                  <w:txbxContent>
                    <w:p w14:paraId="0127DB3E" w14:textId="77777777" w:rsidR="0094244B" w:rsidRPr="00AD08B2" w:rsidRDefault="0094244B" w:rsidP="000B08C2">
                      <w:pPr>
                        <w:spacing w:after="0" w:line="240" w:lineRule="auto"/>
                        <w:jc w:val="right"/>
                        <w:rPr>
                          <w:rFonts w:ascii="Arial" w:eastAsia="Arial" w:hAnsi="Arial" w:cs="Arial"/>
                          <w:b/>
                          <w:color w:val="FFFFFF"/>
                          <w:sz w:val="40"/>
                          <w:szCs w:val="20"/>
                        </w:rPr>
                      </w:pPr>
                      <w:r w:rsidRPr="00AD08B2">
                        <w:rPr>
                          <w:rFonts w:ascii="Arial" w:eastAsia="Arial" w:hAnsi="Arial" w:cs="Arial"/>
                          <w:b/>
                          <w:color w:val="FFFFFF"/>
                          <w:sz w:val="40"/>
                          <w:szCs w:val="20"/>
                        </w:rPr>
                        <w:t>D6 Club Officer Training</w:t>
                      </w:r>
                    </w:p>
                    <w:p w14:paraId="71129B9C" w14:textId="77777777" w:rsidR="0094244B" w:rsidRPr="00AD08B2" w:rsidRDefault="0094244B" w:rsidP="000B08C2">
                      <w:pPr>
                        <w:spacing w:after="0" w:line="240" w:lineRule="auto"/>
                        <w:jc w:val="right"/>
                        <w:rPr>
                          <w:sz w:val="20"/>
                          <w:szCs w:val="20"/>
                        </w:rPr>
                      </w:pPr>
                      <w:r w:rsidRPr="00AD08B2">
                        <w:rPr>
                          <w:rFonts w:ascii="Arial" w:eastAsia="Arial" w:hAnsi="Arial" w:cs="Arial"/>
                          <w:color w:val="FFFFFF"/>
                          <w:sz w:val="28"/>
                          <w:szCs w:val="20"/>
                        </w:rPr>
                        <w:t>2020-2021</w:t>
                      </w:r>
                    </w:p>
                    <w:p w14:paraId="71E89174" w14:textId="17D4527E" w:rsidR="0094244B" w:rsidRPr="00AD08B2" w:rsidRDefault="0094244B" w:rsidP="000B08C2">
                      <w:pPr>
                        <w:spacing w:after="0" w:line="240" w:lineRule="auto"/>
                        <w:jc w:val="right"/>
                        <w:rPr>
                          <w:rFonts w:ascii="Arial" w:eastAsia="Arial" w:hAnsi="Arial" w:cs="Arial"/>
                          <w:color w:val="FFFFFF"/>
                          <w:sz w:val="28"/>
                          <w:szCs w:val="20"/>
                        </w:rPr>
                      </w:pPr>
                      <w:r w:rsidRPr="00AD08B2">
                        <w:rPr>
                          <w:rFonts w:ascii="Arial" w:eastAsia="Arial" w:hAnsi="Arial" w:cs="Arial"/>
                          <w:color w:val="FFFFFF"/>
                          <w:sz w:val="28"/>
                          <w:szCs w:val="20"/>
                        </w:rPr>
                        <w:t xml:space="preserve">Round </w:t>
                      </w:r>
                      <w:r w:rsidR="006E1420">
                        <w:rPr>
                          <w:rFonts w:ascii="Arial" w:eastAsia="Arial" w:hAnsi="Arial" w:cs="Arial"/>
                          <w:color w:val="FFFFFF"/>
                          <w:sz w:val="28"/>
                          <w:szCs w:val="20"/>
                        </w:rPr>
                        <w:t>2</w:t>
                      </w:r>
                    </w:p>
                    <w:p w14:paraId="0220F62C" w14:textId="77777777" w:rsidR="0094244B" w:rsidRPr="00AD08B2" w:rsidRDefault="0094244B" w:rsidP="000B08C2">
                      <w:pPr>
                        <w:spacing w:after="0"/>
                        <w:jc w:val="right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4E6B59DC" w14:textId="10D1F14D" w:rsidR="0094244B" w:rsidRDefault="0094244B" w:rsidP="00C31818">
      <w:pPr>
        <w:spacing w:after="0" w:line="240" w:lineRule="auto"/>
      </w:pPr>
    </w:p>
    <w:p w14:paraId="6A906C1B" w14:textId="77777777" w:rsidR="00FC2381" w:rsidRDefault="00FC2381" w:rsidP="00C31818">
      <w:pPr>
        <w:spacing w:after="0" w:line="240" w:lineRule="auto"/>
      </w:pPr>
    </w:p>
    <w:p w14:paraId="5B7A95B8" w14:textId="77777777" w:rsidR="00C31818" w:rsidRPr="00C31818" w:rsidRDefault="00C31818" w:rsidP="00C31818">
      <w:pPr>
        <w:spacing w:after="0" w:line="240" w:lineRule="auto"/>
        <w:jc w:val="center"/>
        <w:rPr>
          <w:rFonts w:ascii="Arial" w:hAnsi="Arial" w:cs="Arial"/>
          <w:b/>
          <w:bCs/>
        </w:rPr>
      </w:pPr>
    </w:p>
    <w:p w14:paraId="250D6ED1" w14:textId="77777777" w:rsidR="00C31818" w:rsidRDefault="00C31818" w:rsidP="00C31818">
      <w:pPr>
        <w:spacing w:after="0" w:line="240" w:lineRule="auto"/>
        <w:jc w:val="center"/>
        <w:rPr>
          <w:rFonts w:ascii="Arial" w:hAnsi="Arial" w:cs="Arial"/>
          <w:b/>
          <w:bCs/>
          <w:sz w:val="32"/>
          <w:szCs w:val="32"/>
        </w:rPr>
      </w:pPr>
    </w:p>
    <w:p w14:paraId="189BF8F1" w14:textId="77777777" w:rsidR="00C31818" w:rsidRDefault="00C31818" w:rsidP="00C31818">
      <w:pPr>
        <w:spacing w:after="0" w:line="240" w:lineRule="auto"/>
        <w:jc w:val="center"/>
        <w:rPr>
          <w:rFonts w:ascii="Arial" w:hAnsi="Arial" w:cs="Arial"/>
          <w:b/>
          <w:bCs/>
          <w:sz w:val="32"/>
          <w:szCs w:val="32"/>
        </w:rPr>
      </w:pPr>
    </w:p>
    <w:p w14:paraId="3FBBB0E8" w14:textId="77777777" w:rsidR="00C31818" w:rsidRDefault="00C31818" w:rsidP="00C31818">
      <w:pPr>
        <w:spacing w:after="0" w:line="240" w:lineRule="auto"/>
        <w:jc w:val="center"/>
        <w:rPr>
          <w:rFonts w:ascii="Arial" w:hAnsi="Arial" w:cs="Arial"/>
          <w:b/>
          <w:bCs/>
          <w:sz w:val="32"/>
          <w:szCs w:val="32"/>
        </w:rPr>
      </w:pPr>
    </w:p>
    <w:p w14:paraId="4E39F558" w14:textId="77777777" w:rsidR="00E03E93" w:rsidRPr="003D0485" w:rsidRDefault="00E03E93" w:rsidP="00E03E93">
      <w:pPr>
        <w:spacing w:after="0" w:line="240" w:lineRule="auto"/>
        <w:jc w:val="center"/>
        <w:rPr>
          <w:rFonts w:ascii="Arial" w:hAnsi="Arial" w:cs="Arial"/>
          <w:b/>
          <w:bCs/>
        </w:rPr>
      </w:pPr>
    </w:p>
    <w:p w14:paraId="632D56A8" w14:textId="36EF4C34" w:rsidR="00A8367D" w:rsidRDefault="00C31818" w:rsidP="00E03E93">
      <w:pPr>
        <w:spacing w:after="0" w:line="240" w:lineRule="auto"/>
        <w:jc w:val="center"/>
        <w:rPr>
          <w:rFonts w:ascii="Arial" w:hAnsi="Arial" w:cs="Arial"/>
          <w:b/>
          <w:bCs/>
          <w:sz w:val="36"/>
          <w:szCs w:val="36"/>
        </w:rPr>
      </w:pPr>
      <w:r w:rsidRPr="00CA2B52">
        <w:rPr>
          <w:rFonts w:ascii="Arial" w:hAnsi="Arial" w:cs="Arial"/>
          <w:b/>
          <w:bCs/>
          <w:sz w:val="36"/>
          <w:szCs w:val="36"/>
        </w:rPr>
        <w:t>AGENDA</w:t>
      </w:r>
    </w:p>
    <w:p w14:paraId="6232AFC5" w14:textId="6FAC0CD9" w:rsidR="006F218D" w:rsidRDefault="006F218D" w:rsidP="00E03E93">
      <w:pPr>
        <w:spacing w:after="0" w:line="240" w:lineRule="auto"/>
        <w:jc w:val="center"/>
        <w:rPr>
          <w:rFonts w:ascii="Arial" w:hAnsi="Arial" w:cs="Arial"/>
          <w:b/>
          <w:bCs/>
          <w:sz w:val="36"/>
          <w:szCs w:val="36"/>
        </w:rPr>
      </w:pPr>
      <w:r>
        <w:rPr>
          <w:rFonts w:ascii="Arial" w:hAnsi="Arial" w:cs="Arial"/>
          <w:b/>
          <w:bCs/>
          <w:noProof/>
          <w:sz w:val="36"/>
          <w:szCs w:val="36"/>
        </w:rPr>
        <mc:AlternateContent>
          <mc:Choice Requires="wpg">
            <w:drawing>
              <wp:anchor distT="0" distB="0" distL="114300" distR="114300" simplePos="0" relativeHeight="251683840" behindDoc="0" locked="0" layoutInCell="1" allowOverlap="1" wp14:anchorId="5EDAB786" wp14:editId="1F04930D">
                <wp:simplePos x="0" y="0"/>
                <wp:positionH relativeFrom="column">
                  <wp:posOffset>457200</wp:posOffset>
                </wp:positionH>
                <wp:positionV relativeFrom="paragraph">
                  <wp:posOffset>256523</wp:posOffset>
                </wp:positionV>
                <wp:extent cx="5949950" cy="6181090"/>
                <wp:effectExtent l="0" t="0" r="12700" b="10160"/>
                <wp:wrapNone/>
                <wp:docPr id="22" name="Group 2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9950" cy="6181090"/>
                          <a:chOff x="0" y="0"/>
                          <a:chExt cx="5949950" cy="6181171"/>
                        </a:xfrm>
                      </wpg:grpSpPr>
                      <wpg:grpSp>
                        <wpg:cNvPr id="950" name="Group 950"/>
                        <wpg:cNvGrpSpPr/>
                        <wpg:grpSpPr>
                          <a:xfrm>
                            <a:off x="4439" y="5384306"/>
                            <a:ext cx="5934075" cy="796865"/>
                            <a:chOff x="-114484" y="15127"/>
                            <a:chExt cx="5943965" cy="912221"/>
                          </a:xfrm>
                        </wpg:grpSpPr>
                        <wps:wsp>
                          <wps:cNvPr id="951" name="Shape 24"/>
                          <wps:cNvSpPr/>
                          <wps:spPr>
                            <a:xfrm>
                              <a:off x="102543" y="273116"/>
                              <a:ext cx="5726938" cy="650572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>
                                <a:path w="5465026" h="789013">
                                  <a:moveTo>
                                    <a:pt x="0" y="789013"/>
                                  </a:moveTo>
                                  <a:lnTo>
                                    <a:pt x="5465026" y="789013"/>
                                  </a:lnTo>
                                  <a:lnTo>
                                    <a:pt x="5465026" y="0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6350" cap="flat" cmpd="sng" algn="ctr">
                              <a:solidFill>
                                <a:srgbClr val="5B9BD4"/>
                              </a:solidFill>
                              <a:prstDash val="solid"/>
                              <a:miter lim="101600"/>
                            </a:ln>
                            <a:effectLst/>
                          </wps:spPr>
                          <wps:bodyPr/>
                        </wps:wsp>
                        <wps:wsp>
                          <wps:cNvPr id="952" name="Rectangle 952"/>
                          <wps:cNvSpPr/>
                          <wps:spPr>
                            <a:xfrm>
                              <a:off x="347486" y="234436"/>
                              <a:ext cx="5481678" cy="69291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041280C2" w14:textId="77777777" w:rsidR="00E03E93" w:rsidRPr="00653FE7" w:rsidRDefault="00E03E93" w:rsidP="00E03E93">
                                <w:pPr>
                                  <w:spacing w:after="0" w:line="240" w:lineRule="auto"/>
                                  <w:jc w:val="center"/>
                                  <w:rPr>
                                    <w:rFonts w:ascii="Arial" w:eastAsia="Arial" w:hAnsi="Arial" w:cs="Arial"/>
                                    <w:b/>
                                    <w:sz w:val="16"/>
                                    <w:szCs w:val="10"/>
                                  </w:rPr>
                                </w:pPr>
                              </w:p>
                              <w:p w14:paraId="54E2480D" w14:textId="77777777" w:rsidR="00E03E93" w:rsidRPr="0094244B" w:rsidRDefault="00E03E93" w:rsidP="00E03E93">
                                <w:pPr>
                                  <w:spacing w:after="0" w:line="240" w:lineRule="auto"/>
                                  <w:jc w:val="center"/>
                                  <w:rPr>
                                    <w:rFonts w:ascii="Arial" w:eastAsia="Arial" w:hAnsi="Arial" w:cs="Arial"/>
                                    <w:b/>
                                    <w:sz w:val="28"/>
                                    <w:szCs w:val="20"/>
                                  </w:rPr>
                                </w:pPr>
                                <w:r>
                                  <w:rPr>
                                    <w:rFonts w:ascii="Arial" w:eastAsia="Arial" w:hAnsi="Arial" w:cs="Arial"/>
                                    <w:b/>
                                    <w:sz w:val="28"/>
                                    <w:szCs w:val="20"/>
                                  </w:rPr>
                                  <w:t>Q&amp;A</w:t>
                                </w:r>
                              </w:p>
                              <w:p w14:paraId="07F2EFB2" w14:textId="77777777" w:rsidR="00E03E93" w:rsidRPr="0094244B" w:rsidRDefault="00E03E93" w:rsidP="00E03E93">
                                <w:pPr>
                                  <w:spacing w:after="0" w:line="240" w:lineRule="auto"/>
                                  <w:jc w:val="center"/>
                                  <w:rPr>
                                    <w:bCs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ascii="Arial" w:eastAsia="Arial" w:hAnsi="Arial" w:cs="Arial"/>
                                    <w:bCs/>
                                    <w:sz w:val="28"/>
                                    <w:szCs w:val="20"/>
                                  </w:rPr>
                                  <w:t>15</w:t>
                                </w:r>
                                <w:r w:rsidRPr="0094244B">
                                  <w:rPr>
                                    <w:rFonts w:ascii="Arial" w:eastAsia="Arial" w:hAnsi="Arial" w:cs="Arial"/>
                                    <w:bCs/>
                                    <w:sz w:val="28"/>
                                    <w:szCs w:val="20"/>
                                  </w:rPr>
                                  <w:t xml:space="preserve"> minutes</w:t>
                                </w:r>
                              </w:p>
                              <w:p w14:paraId="0DE23265" w14:textId="77777777" w:rsidR="00E03E93" w:rsidRDefault="00E03E93" w:rsidP="00E03E93"/>
                            </w:txbxContent>
                          </wps:txbx>
                          <wps:bodyPr horzOverflow="overflow" vert="horz" wrap="square" lIns="0" tIns="0" rIns="0" bIns="0" rtlCol="0">
                            <a:noAutofit/>
                          </wps:bodyPr>
                        </wps:wsp>
                        <wps:wsp>
                          <wps:cNvPr id="953" name="Shape 934"/>
                          <wps:cNvSpPr/>
                          <wps:spPr>
                            <a:xfrm>
                              <a:off x="-114484" y="15127"/>
                              <a:ext cx="457200" cy="511201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>
                                <a:path w="640080" h="640080">
                                  <a:moveTo>
                                    <a:pt x="0" y="0"/>
                                  </a:moveTo>
                                  <a:lnTo>
                                    <a:pt x="640080" y="0"/>
                                  </a:lnTo>
                                  <a:lnTo>
                                    <a:pt x="640080" y="640080"/>
                                  </a:lnTo>
                                  <a:lnTo>
                                    <a:pt x="0" y="640080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solidFill>
                              <a:srgbClr val="C4D4EB"/>
                            </a:solidFill>
                            <a:ln w="12700" cap="flat" cmpd="sng" algn="ctr">
                              <a:solidFill>
                                <a:srgbClr val="FFFFFF"/>
                              </a:solidFill>
                              <a:prstDash val="solid"/>
                              <a:miter lim="101600"/>
                            </a:ln>
                            <a:effectLst/>
                          </wps:spPr>
                          <wps:bodyPr/>
                        </wps:wsp>
                      </wpg:grpSp>
                      <wpg:grpSp>
                        <wpg:cNvPr id="21" name="Group 21"/>
                        <wpg:cNvGrpSpPr/>
                        <wpg:grpSpPr>
                          <a:xfrm>
                            <a:off x="0" y="0"/>
                            <a:ext cx="5949950" cy="5154597"/>
                            <a:chOff x="0" y="0"/>
                            <a:chExt cx="5949950" cy="5154597"/>
                          </a:xfrm>
                        </wpg:grpSpPr>
                        <wpg:grpSp>
                          <wpg:cNvPr id="946" name="Group 946"/>
                          <wpg:cNvGrpSpPr/>
                          <wpg:grpSpPr>
                            <a:xfrm>
                              <a:off x="8878" y="4354497"/>
                              <a:ext cx="5934075" cy="800100"/>
                              <a:chOff x="-114484" y="5206"/>
                              <a:chExt cx="5943965" cy="912842"/>
                            </a:xfrm>
                          </wpg:grpSpPr>
                          <wps:wsp>
                            <wps:cNvPr id="947" name="Shape 24"/>
                            <wps:cNvSpPr/>
                            <wps:spPr>
                              <a:xfrm>
                                <a:off x="102543" y="265807"/>
                                <a:ext cx="5726938" cy="652241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0" t="0" r="0" b="0"/>
                                <a:pathLst>
                                  <a:path w="5465026" h="789013">
                                    <a:moveTo>
                                      <a:pt x="0" y="789013"/>
                                    </a:moveTo>
                                    <a:lnTo>
                                      <a:pt x="5465026" y="789013"/>
                                    </a:lnTo>
                                    <a:lnTo>
                                      <a:pt x="5465026" y="0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noFill/>
                              <a:ln w="6350" cap="flat" cmpd="sng" algn="ctr">
                                <a:solidFill>
                                  <a:srgbClr val="5B9BD4"/>
                                </a:solidFill>
                                <a:prstDash val="solid"/>
                                <a:miter lim="101600"/>
                              </a:ln>
                              <a:effectLst/>
                            </wps:spPr>
                            <wps:bodyPr/>
                          </wps:wsp>
                          <wps:wsp>
                            <wps:cNvPr id="948" name="Rectangle 948"/>
                            <wps:cNvSpPr/>
                            <wps:spPr>
                              <a:xfrm>
                                <a:off x="333218" y="265806"/>
                                <a:ext cx="5496262" cy="652241"/>
                              </a:xfrm>
                              <a:prstGeom prst="rect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3053E3F5" w14:textId="77777777" w:rsidR="00E03E93" w:rsidRPr="00653FE7" w:rsidRDefault="00E03E93" w:rsidP="00E03E93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Arial" w:eastAsia="Arial" w:hAnsi="Arial" w:cs="Arial"/>
                                      <w:b/>
                                      <w:sz w:val="16"/>
                                      <w:szCs w:val="10"/>
                                    </w:rPr>
                                  </w:pPr>
                                </w:p>
                                <w:p w14:paraId="1D5CFB42" w14:textId="08C589A3" w:rsidR="00E03E93" w:rsidRPr="0094244B" w:rsidRDefault="00ED1A98" w:rsidP="00E03E93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Arial" w:eastAsia="Arial" w:hAnsi="Arial" w:cs="Arial"/>
                                      <w:b/>
                                      <w:sz w:val="28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sz w:val="28"/>
                                      <w:szCs w:val="20"/>
                                    </w:rPr>
                                    <w:t>Speech Contests</w:t>
                                  </w:r>
                                </w:p>
                                <w:p w14:paraId="131FD0DF" w14:textId="77777777" w:rsidR="00E03E93" w:rsidRPr="0094244B" w:rsidRDefault="00E03E93" w:rsidP="00E03E93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bCs/>
                                      <w:sz w:val="28"/>
                                      <w:szCs w:val="20"/>
                                    </w:rPr>
                                    <w:t>30</w:t>
                                  </w:r>
                                  <w:r w:rsidRPr="0094244B">
                                    <w:rPr>
                                      <w:rFonts w:ascii="Arial" w:eastAsia="Arial" w:hAnsi="Arial" w:cs="Arial"/>
                                      <w:bCs/>
                                      <w:sz w:val="28"/>
                                      <w:szCs w:val="20"/>
                                    </w:rPr>
                                    <w:t xml:space="preserve"> minutes</w:t>
                                  </w:r>
                                </w:p>
                                <w:p w14:paraId="469CAFD6" w14:textId="77777777" w:rsidR="00E03E93" w:rsidRDefault="00E03E93" w:rsidP="00E03E93"/>
                              </w:txbxContent>
                            </wps:txbx>
                            <wps:bodyPr horzOverflow="overflow" vert="horz" wrap="square" lIns="0" tIns="0" rIns="0" bIns="0" rtlCol="0">
                              <a:noAutofit/>
                            </wps:bodyPr>
                          </wps:wsp>
                          <wps:wsp>
                            <wps:cNvPr id="949" name="Shape 934"/>
                            <wps:cNvSpPr/>
                            <wps:spPr>
                              <a:xfrm>
                                <a:off x="-114484" y="5206"/>
                                <a:ext cx="457200" cy="511201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0" t="0" r="0" b="0"/>
                                <a:pathLst>
                                  <a:path w="640080" h="640080">
                                    <a:moveTo>
                                      <a:pt x="0" y="0"/>
                                    </a:moveTo>
                                    <a:lnTo>
                                      <a:pt x="640080" y="0"/>
                                    </a:lnTo>
                                    <a:lnTo>
                                      <a:pt x="640080" y="640080"/>
                                    </a:lnTo>
                                    <a:lnTo>
                                      <a:pt x="0" y="640080"/>
                                    </a:lnTo>
                                    <a:lnTo>
                                      <a:pt x="0" y="0"/>
                                    </a:lnTo>
                                  </a:path>
                                </a:pathLst>
                              </a:custGeom>
                              <a:solidFill>
                                <a:srgbClr val="C4D4EB"/>
                              </a:solidFill>
                              <a:ln w="12700" cap="flat" cmpd="sng" algn="ctr">
                                <a:solidFill>
                                  <a:srgbClr val="FFFFFF"/>
                                </a:solidFill>
                                <a:prstDash val="solid"/>
                                <a:miter lim="101600"/>
                              </a:ln>
                              <a:effectLst/>
                            </wps:spPr>
                            <wps:bodyPr/>
                          </wps:wsp>
                        </wpg:grpSp>
                        <wpg:grpSp>
                          <wpg:cNvPr id="20" name="Group 20"/>
                          <wpg:cNvGrpSpPr/>
                          <wpg:grpSpPr>
                            <a:xfrm>
                              <a:off x="0" y="0"/>
                              <a:ext cx="5949950" cy="4124146"/>
                              <a:chOff x="0" y="0"/>
                              <a:chExt cx="5949950" cy="4124146"/>
                            </a:xfrm>
                          </wpg:grpSpPr>
                          <wpg:grpSp>
                            <wpg:cNvPr id="942" name="Group 942"/>
                            <wpg:cNvGrpSpPr/>
                            <wpg:grpSpPr>
                              <a:xfrm>
                                <a:off x="4439" y="3329126"/>
                                <a:ext cx="5934075" cy="795020"/>
                                <a:chOff x="9542" y="-19556"/>
                                <a:chExt cx="5944640" cy="898500"/>
                              </a:xfrm>
                            </wpg:grpSpPr>
                            <wps:wsp>
                              <wps:cNvPr id="943" name="Shape 24"/>
                              <wps:cNvSpPr/>
                              <wps:spPr>
                                <a:xfrm>
                                  <a:off x="229683" y="238799"/>
                                  <a:ext cx="5724499" cy="64014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5465026" h="789013">
                                      <a:moveTo>
                                        <a:pt x="0" y="789013"/>
                                      </a:moveTo>
                                      <a:lnTo>
                                        <a:pt x="5465026" y="789013"/>
                                      </a:lnTo>
                                      <a:lnTo>
                                        <a:pt x="5465026" y="0"/>
                                      </a:lnTo>
                                      <a:lnTo>
                                        <a:pt x="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6350" cap="flat" cmpd="sng" algn="ctr">
                                  <a:solidFill>
                                    <a:srgbClr val="5B9BD4"/>
                                  </a:solidFill>
                                  <a:prstDash val="solid"/>
                                  <a:miter lim="101600"/>
                                </a:ln>
                                <a:effectLst/>
                              </wps:spPr>
                              <wps:bodyPr/>
                            </wps:wsp>
                            <wps:wsp>
                              <wps:cNvPr id="944" name="Rectangle 944"/>
                              <wps:cNvSpPr/>
                              <wps:spPr>
                                <a:xfrm>
                                  <a:off x="463699" y="238799"/>
                                  <a:ext cx="5490185" cy="64014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067524D" w14:textId="77777777" w:rsidR="00E03E93" w:rsidRPr="00653FE7" w:rsidRDefault="00E03E93" w:rsidP="00E03E93">
                                    <w:pPr>
                                      <w:spacing w:after="0" w:line="240" w:lineRule="auto"/>
                                      <w:jc w:val="center"/>
                                      <w:rPr>
                                        <w:rFonts w:ascii="Arial" w:eastAsia="Arial" w:hAnsi="Arial" w:cs="Arial"/>
                                        <w:b/>
                                        <w:sz w:val="16"/>
                                        <w:szCs w:val="10"/>
                                      </w:rPr>
                                    </w:pPr>
                                  </w:p>
                                  <w:p w14:paraId="16CCF432" w14:textId="3A162D1E" w:rsidR="00E03E93" w:rsidRPr="0094244B" w:rsidRDefault="00ED1A98" w:rsidP="00E03E93">
                                    <w:pPr>
                                      <w:spacing w:after="0" w:line="240" w:lineRule="auto"/>
                                      <w:jc w:val="center"/>
                                      <w:rPr>
                                        <w:rFonts w:ascii="Arial" w:eastAsia="Arial" w:hAnsi="Arial" w:cs="Arial"/>
                                        <w:b/>
                                        <w:sz w:val="28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rFonts w:ascii="Arial" w:eastAsia="Arial" w:hAnsi="Arial" w:cs="Arial"/>
                                        <w:b/>
                                        <w:sz w:val="28"/>
                                        <w:szCs w:val="20"/>
                                      </w:rPr>
                                      <w:t>Succession Planning</w:t>
                                    </w:r>
                                  </w:p>
                                  <w:p w14:paraId="4FC0D9B0" w14:textId="194F3FE6" w:rsidR="00E03E93" w:rsidRPr="0094244B" w:rsidRDefault="00E03E93" w:rsidP="00E03E93">
                                    <w:pPr>
                                      <w:spacing w:after="0" w:line="240" w:lineRule="auto"/>
                                      <w:jc w:val="center"/>
                                      <w:rPr>
                                        <w:bCs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rFonts w:ascii="Arial" w:eastAsia="Arial" w:hAnsi="Arial" w:cs="Arial"/>
                                        <w:bCs/>
                                        <w:sz w:val="28"/>
                                        <w:szCs w:val="20"/>
                                      </w:rPr>
                                      <w:t>1</w:t>
                                    </w:r>
                                    <w:r w:rsidR="00ED1A98">
                                      <w:rPr>
                                        <w:rFonts w:ascii="Arial" w:eastAsia="Arial" w:hAnsi="Arial" w:cs="Arial"/>
                                        <w:bCs/>
                                        <w:sz w:val="28"/>
                                        <w:szCs w:val="20"/>
                                      </w:rPr>
                                      <w:t xml:space="preserve">0 </w:t>
                                    </w:r>
                                    <w:r w:rsidRPr="0094244B">
                                      <w:rPr>
                                        <w:rFonts w:ascii="Arial" w:eastAsia="Arial" w:hAnsi="Arial" w:cs="Arial"/>
                                        <w:bCs/>
                                        <w:sz w:val="28"/>
                                        <w:szCs w:val="20"/>
                                      </w:rPr>
                                      <w:t>minutes</w:t>
                                    </w:r>
                                  </w:p>
                                  <w:p w14:paraId="346C0DA3" w14:textId="77777777" w:rsidR="00E03E93" w:rsidRDefault="00E03E93" w:rsidP="00E03E93"/>
                                </w:txbxContent>
                              </wps:txbx>
                              <wps:bodyPr horzOverflow="overflow" vert="horz" wrap="square" lIns="0" tIns="0" rIns="0" bIns="0" rtlCol="0">
                                <a:noAutofit/>
                              </wps:bodyPr>
                            </wps:wsp>
                            <wps:wsp>
                              <wps:cNvPr id="945" name="Shape 934"/>
                              <wps:cNvSpPr/>
                              <wps:spPr>
                                <a:xfrm>
                                  <a:off x="9542" y="-19556"/>
                                  <a:ext cx="457200" cy="5112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640080" h="640080">
                                      <a:moveTo>
                                        <a:pt x="0" y="0"/>
                                      </a:moveTo>
                                      <a:lnTo>
                                        <a:pt x="640080" y="0"/>
                                      </a:lnTo>
                                      <a:lnTo>
                                        <a:pt x="640080" y="640080"/>
                                      </a:lnTo>
                                      <a:lnTo>
                                        <a:pt x="0" y="640080"/>
                                      </a:lnTo>
                                      <a:lnTo>
                                        <a:pt x="0" y="0"/>
                                      </a:lnTo>
                                    </a:path>
                                  </a:pathLst>
                                </a:custGeom>
                                <a:solidFill>
                                  <a:srgbClr val="C4D4EB"/>
                                </a:solidFill>
                                <a:ln w="12700" cap="flat" cmpd="sng" algn="ctr">
                                  <a:solidFill>
                                    <a:srgbClr val="FFFFFF"/>
                                  </a:solidFill>
                                  <a:prstDash val="solid"/>
                                  <a:miter lim="101600"/>
                                </a:ln>
                                <a:effectLst/>
                              </wps:spPr>
                              <wps:bodyPr/>
                            </wps:wsp>
                          </wpg:grpSp>
                          <wpg:grpSp>
                            <wpg:cNvPr id="19" name="Group 19"/>
                            <wpg:cNvGrpSpPr/>
                            <wpg:grpSpPr>
                              <a:xfrm>
                                <a:off x="0" y="0"/>
                                <a:ext cx="5949950" cy="3091796"/>
                                <a:chOff x="0" y="0"/>
                                <a:chExt cx="5949950" cy="3091796"/>
                              </a:xfrm>
                            </wpg:grpSpPr>
                            <wpg:grpSp>
                              <wpg:cNvPr id="14" name="Group 14"/>
                              <wpg:cNvGrpSpPr/>
                              <wpg:grpSpPr>
                                <a:xfrm>
                                  <a:off x="0" y="0"/>
                                  <a:ext cx="5949950" cy="2065168"/>
                                  <a:chOff x="0" y="0"/>
                                  <a:chExt cx="5949950" cy="2065168"/>
                                </a:xfrm>
                              </wpg:grpSpPr>
                              <wpg:grpSp>
                                <wpg:cNvPr id="5" name="Group 5"/>
                                <wpg:cNvGrpSpPr/>
                                <wpg:grpSpPr>
                                  <a:xfrm>
                                    <a:off x="0" y="1265068"/>
                                    <a:ext cx="5935345" cy="800100"/>
                                    <a:chOff x="0" y="0"/>
                                    <a:chExt cx="5944683" cy="901671"/>
                                  </a:xfrm>
                                </wpg:grpSpPr>
                                <wps:wsp>
                                  <wps:cNvPr id="6" name="Shape 24"/>
                                  <wps:cNvSpPr/>
                                  <wps:spPr>
                                    <a:xfrm>
                                      <a:off x="229683" y="257620"/>
                                      <a:ext cx="5715000" cy="644051"/>
                                    </a:xfrm>
                                    <a:custGeom>
                                      <a:avLst/>
                                      <a:gdLst/>
                                      <a:ahLst/>
                                      <a:cxnLst/>
                                      <a:rect l="0" t="0" r="0" b="0"/>
                                      <a:pathLst>
                                        <a:path w="5465026" h="789013">
                                          <a:moveTo>
                                            <a:pt x="0" y="789013"/>
                                          </a:moveTo>
                                          <a:lnTo>
                                            <a:pt x="5465026" y="789013"/>
                                          </a:lnTo>
                                          <a:lnTo>
                                            <a:pt x="5465026" y="0"/>
                                          </a:lnTo>
                                          <a:lnTo>
                                            <a:pt x="0" y="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ln w="6350" cap="flat">
                                      <a:miter lim="101600"/>
                                    </a:ln>
                                  </wps:spPr>
                                  <wps:style>
                                    <a:lnRef idx="1">
                                      <a:srgbClr val="5B9BD4"/>
                                    </a:lnRef>
                                    <a:fillRef idx="0">
                                      <a:srgbClr val="000000">
                                        <a:alpha val="0"/>
                                      </a:srgbClr>
                                    </a:fillRef>
                                    <a:effectRef idx="0">
                                      <a:scrgbClr r="0" g="0" b="0"/>
                                    </a:effectRef>
                                    <a:fontRef idx="none"/>
                                  </wps:style>
                                  <wps:bodyPr/>
                                </wps:wsp>
                                <wps:wsp>
                                  <wps:cNvPr id="7" name="Rectangle 7"/>
                                  <wps:cNvSpPr/>
                                  <wps:spPr>
                                    <a:xfrm>
                                      <a:off x="463700" y="229684"/>
                                      <a:ext cx="5472316" cy="671987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</wps:spPr>
                                  <wps:txbx>
                                    <w:txbxContent>
                                      <w:p w14:paraId="3E91E71D" w14:textId="77777777" w:rsidR="006F218D" w:rsidRPr="00653FE7" w:rsidRDefault="006F218D" w:rsidP="00E03E93">
                                        <w:pPr>
                                          <w:spacing w:after="0" w:line="240" w:lineRule="auto"/>
                                          <w:jc w:val="center"/>
                                          <w:rPr>
                                            <w:rFonts w:ascii="Arial" w:eastAsia="Arial" w:hAnsi="Arial" w:cs="Arial"/>
                                            <w:b/>
                                            <w:sz w:val="16"/>
                                            <w:szCs w:val="10"/>
                                          </w:rPr>
                                        </w:pPr>
                                      </w:p>
                                      <w:p w14:paraId="7E5C26A9" w14:textId="61A913AF" w:rsidR="006F218D" w:rsidRPr="0094244B" w:rsidRDefault="00ED1A98" w:rsidP="00E03E93">
                                        <w:pPr>
                                          <w:spacing w:after="0" w:line="240" w:lineRule="auto"/>
                                          <w:jc w:val="center"/>
                                          <w:rPr>
                                            <w:rFonts w:ascii="Arial" w:eastAsia="Arial" w:hAnsi="Arial" w:cs="Arial"/>
                                            <w:b/>
                                            <w:sz w:val="28"/>
                                            <w:szCs w:val="20"/>
                                          </w:rPr>
                                        </w:pPr>
                                        <w:r>
                                          <w:rPr>
                                            <w:rFonts w:ascii="Arial" w:eastAsia="Arial" w:hAnsi="Arial" w:cs="Arial"/>
                                            <w:b/>
                                            <w:sz w:val="28"/>
                                            <w:szCs w:val="20"/>
                                          </w:rPr>
                                          <w:t>DCP</w:t>
                                        </w:r>
                                      </w:p>
                                      <w:p w14:paraId="30442D83" w14:textId="51D3021A" w:rsidR="006F218D" w:rsidRPr="0094244B" w:rsidRDefault="00ED1A98" w:rsidP="00E03E93">
                                        <w:pPr>
                                          <w:spacing w:after="0" w:line="240" w:lineRule="auto"/>
                                          <w:jc w:val="center"/>
                                          <w:rPr>
                                            <w:bCs/>
                                            <w:sz w:val="20"/>
                                            <w:szCs w:val="20"/>
                                          </w:rPr>
                                        </w:pPr>
                                        <w:r>
                                          <w:rPr>
                                            <w:rFonts w:ascii="Arial" w:eastAsia="Arial" w:hAnsi="Arial" w:cs="Arial"/>
                                            <w:bCs/>
                                            <w:sz w:val="28"/>
                                            <w:szCs w:val="20"/>
                                          </w:rPr>
                                          <w:t>15</w:t>
                                        </w:r>
                                        <w:r w:rsidR="006F218D" w:rsidRPr="0094244B">
                                          <w:rPr>
                                            <w:rFonts w:ascii="Arial" w:eastAsia="Arial" w:hAnsi="Arial" w:cs="Arial"/>
                                            <w:bCs/>
                                            <w:sz w:val="28"/>
                                            <w:szCs w:val="20"/>
                                          </w:rPr>
                                          <w:t>minutes</w:t>
                                        </w:r>
                                      </w:p>
                                      <w:p w14:paraId="4292C7D7" w14:textId="77777777" w:rsidR="006F218D" w:rsidRDefault="006F218D" w:rsidP="00E03E93"/>
                                    </w:txbxContent>
                                  </wps:txbx>
                                  <wps:bodyPr horzOverflow="overflow" vert="horz" wrap="square" lIns="0" tIns="0" rIns="0" bIns="0" rtlCol="0">
                                    <a:noAutofit/>
                                  </wps:bodyPr>
                                </wps:wsp>
                                <wps:wsp>
                                  <wps:cNvPr id="9" name="Shape 934"/>
                                  <wps:cNvSpPr/>
                                  <wps:spPr>
                                    <a:xfrm>
                                      <a:off x="0" y="0"/>
                                      <a:ext cx="457200" cy="515851"/>
                                    </a:xfrm>
                                    <a:custGeom>
                                      <a:avLst/>
                                      <a:gdLst/>
                                      <a:ahLst/>
                                      <a:cxnLst/>
                                      <a:rect l="0" t="0" r="0" b="0"/>
                                      <a:pathLst>
                                        <a:path w="640080" h="640080">
                                          <a:moveTo>
                                            <a:pt x="0" y="0"/>
                                          </a:moveTo>
                                          <a:lnTo>
                                            <a:pt x="640080" y="0"/>
                                          </a:lnTo>
                                          <a:lnTo>
                                            <a:pt x="640080" y="640080"/>
                                          </a:lnTo>
                                          <a:lnTo>
                                            <a:pt x="0" y="640080"/>
                                          </a:lnTo>
                                          <a:lnTo>
                                            <a:pt x="0" y="0"/>
                                          </a:lnTo>
                                        </a:path>
                                      </a:pathLst>
                                    </a:custGeom>
                                    <a:ln w="12700" cap="flat">
                                      <a:miter lim="101600"/>
                                    </a:ln>
                                  </wps:spPr>
                                  <wps:style>
                                    <a:lnRef idx="1">
                                      <a:srgbClr val="FFFFFF"/>
                                    </a:lnRef>
                                    <a:fillRef idx="1">
                                      <a:srgbClr val="C4D4EB"/>
                                    </a:fillRef>
                                    <a:effectRef idx="0">
                                      <a:scrgbClr r="0" g="0" b="0"/>
                                    </a:effectRef>
                                    <a:fontRef idx="none"/>
                                  </wps:style>
                                  <wps:bodyPr/>
                                </wps:wsp>
                              </wpg:grpSp>
                              <wpg:grpSp>
                                <wpg:cNvPr id="10" name="Group 10"/>
                                <wpg:cNvGrpSpPr/>
                                <wpg:grpSpPr>
                                  <a:xfrm>
                                    <a:off x="0" y="0"/>
                                    <a:ext cx="5949950" cy="1029335"/>
                                    <a:chOff x="0" y="0"/>
                                    <a:chExt cx="5950100" cy="1029784"/>
                                  </a:xfrm>
                                </wpg:grpSpPr>
                                <wps:wsp>
                                  <wps:cNvPr id="11" name="Shape 24"/>
                                  <wps:cNvSpPr/>
                                  <wps:spPr>
                                    <a:xfrm>
                                      <a:off x="229683" y="229684"/>
                                      <a:ext cx="5715000" cy="800100"/>
                                    </a:xfrm>
                                    <a:custGeom>
                                      <a:avLst/>
                                      <a:gdLst/>
                                      <a:ahLst/>
                                      <a:cxnLst/>
                                      <a:rect l="0" t="0" r="0" b="0"/>
                                      <a:pathLst>
                                        <a:path w="5465026" h="789013">
                                          <a:moveTo>
                                            <a:pt x="0" y="789013"/>
                                          </a:moveTo>
                                          <a:lnTo>
                                            <a:pt x="5465026" y="789013"/>
                                          </a:lnTo>
                                          <a:lnTo>
                                            <a:pt x="5465026" y="0"/>
                                          </a:lnTo>
                                          <a:lnTo>
                                            <a:pt x="0" y="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ln w="6350" cap="flat">
                                      <a:miter lim="101600"/>
                                    </a:ln>
                                  </wps:spPr>
                                  <wps:style>
                                    <a:lnRef idx="1">
                                      <a:srgbClr val="5B9BD4"/>
                                    </a:lnRef>
                                    <a:fillRef idx="0">
                                      <a:srgbClr val="000000">
                                        <a:alpha val="0"/>
                                      </a:srgbClr>
                                    </a:fillRef>
                                    <a:effectRef idx="0">
                                      <a:scrgbClr r="0" g="0" b="0"/>
                                    </a:effectRef>
                                    <a:fontRef idx="none"/>
                                  </wps:style>
                                  <wps:bodyPr/>
                                </wps:wsp>
                                <wps:wsp>
                                  <wps:cNvPr id="12" name="Rectangle 12"/>
                                  <wps:cNvSpPr/>
                                  <wps:spPr>
                                    <a:xfrm>
                                      <a:off x="463700" y="229684"/>
                                      <a:ext cx="5486400" cy="800100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</wps:spPr>
                                  <wps:txbx>
                                    <w:txbxContent>
                                      <w:p w14:paraId="47CF0F9C" w14:textId="77777777" w:rsidR="006F218D" w:rsidRPr="00653FE7" w:rsidRDefault="006F218D" w:rsidP="00E03E93">
                                        <w:pPr>
                                          <w:spacing w:after="0" w:line="240" w:lineRule="auto"/>
                                          <w:jc w:val="center"/>
                                          <w:rPr>
                                            <w:rFonts w:ascii="Arial" w:eastAsia="Arial" w:hAnsi="Arial" w:cs="Arial"/>
                                            <w:b/>
                                            <w:sz w:val="16"/>
                                            <w:szCs w:val="10"/>
                                          </w:rPr>
                                        </w:pPr>
                                      </w:p>
                                      <w:p w14:paraId="6D96AFAE" w14:textId="77777777" w:rsidR="006F218D" w:rsidRPr="0094244B" w:rsidRDefault="006F218D" w:rsidP="00E03E93">
                                        <w:pPr>
                                          <w:spacing w:after="0" w:line="240" w:lineRule="auto"/>
                                          <w:jc w:val="center"/>
                                          <w:rPr>
                                            <w:rFonts w:ascii="Arial" w:eastAsia="Arial" w:hAnsi="Arial" w:cs="Arial"/>
                                            <w:b/>
                                            <w:sz w:val="28"/>
                                            <w:szCs w:val="20"/>
                                          </w:rPr>
                                        </w:pPr>
                                        <w:r w:rsidRPr="0094244B">
                                          <w:rPr>
                                            <w:rFonts w:ascii="Arial" w:eastAsia="Arial" w:hAnsi="Arial" w:cs="Arial"/>
                                            <w:b/>
                                            <w:sz w:val="28"/>
                                            <w:szCs w:val="20"/>
                                          </w:rPr>
                                          <w:t>Club Officer Roles</w:t>
                                        </w:r>
                                      </w:p>
                                      <w:p w14:paraId="48DEA883" w14:textId="77777777" w:rsidR="006F218D" w:rsidRPr="0094244B" w:rsidRDefault="006F218D" w:rsidP="00E03E93">
                                        <w:pPr>
                                          <w:spacing w:after="0" w:line="240" w:lineRule="auto"/>
                                          <w:jc w:val="center"/>
                                          <w:rPr>
                                            <w:rFonts w:ascii="Arial" w:eastAsia="Arial" w:hAnsi="Arial" w:cs="Arial"/>
                                            <w:b/>
                                            <w:sz w:val="28"/>
                                            <w:szCs w:val="20"/>
                                          </w:rPr>
                                        </w:pPr>
                                        <w:r w:rsidRPr="0094244B">
                                          <w:rPr>
                                            <w:rFonts w:ascii="Arial" w:eastAsia="Arial" w:hAnsi="Arial" w:cs="Arial"/>
                                            <w:b/>
                                            <w:sz w:val="28"/>
                                            <w:szCs w:val="20"/>
                                          </w:rPr>
                                          <w:t>with Breakout Sessions</w:t>
                                        </w:r>
                                      </w:p>
                                      <w:p w14:paraId="20F37EA3" w14:textId="6D9E2692" w:rsidR="006F218D" w:rsidRPr="0094244B" w:rsidRDefault="00ED1A98" w:rsidP="00E03E93">
                                        <w:pPr>
                                          <w:spacing w:after="0" w:line="240" w:lineRule="auto"/>
                                          <w:jc w:val="center"/>
                                        </w:pPr>
                                        <w:r>
                                          <w:rPr>
                                            <w:rFonts w:ascii="Arial" w:eastAsia="Arial" w:hAnsi="Arial" w:cs="Arial"/>
                                            <w:bCs/>
                                            <w:sz w:val="28"/>
                                            <w:szCs w:val="20"/>
                                          </w:rPr>
                                          <w:t>6</w:t>
                                        </w:r>
                                        <w:r w:rsidR="006F218D" w:rsidRPr="0094244B">
                                          <w:rPr>
                                            <w:rFonts w:ascii="Arial" w:eastAsia="Arial" w:hAnsi="Arial" w:cs="Arial"/>
                                            <w:bCs/>
                                            <w:sz w:val="28"/>
                                            <w:szCs w:val="20"/>
                                          </w:rPr>
                                          <w:t>0 minutes</w:t>
                                        </w:r>
                                      </w:p>
                                      <w:p w14:paraId="384DECE9" w14:textId="77777777" w:rsidR="006F218D" w:rsidRDefault="006F218D" w:rsidP="00E03E93"/>
                                    </w:txbxContent>
                                  </wps:txbx>
                                  <wps:bodyPr horzOverflow="overflow" vert="horz" wrap="square" lIns="0" tIns="0" rIns="0" bIns="0" rtlCol="0">
                                    <a:noAutofit/>
                                  </wps:bodyPr>
                                </wps:wsp>
                                <wps:wsp>
                                  <wps:cNvPr id="13" name="Shape 934"/>
                                  <wps:cNvSpPr/>
                                  <wps:spPr>
                                    <a:xfrm>
                                      <a:off x="0" y="0"/>
                                      <a:ext cx="457200" cy="462280"/>
                                    </a:xfrm>
                                    <a:custGeom>
                                      <a:avLst/>
                                      <a:gdLst/>
                                      <a:ahLst/>
                                      <a:cxnLst/>
                                      <a:rect l="0" t="0" r="0" b="0"/>
                                      <a:pathLst>
                                        <a:path w="640080" h="640080">
                                          <a:moveTo>
                                            <a:pt x="0" y="0"/>
                                          </a:moveTo>
                                          <a:lnTo>
                                            <a:pt x="640080" y="0"/>
                                          </a:lnTo>
                                          <a:lnTo>
                                            <a:pt x="640080" y="640080"/>
                                          </a:lnTo>
                                          <a:lnTo>
                                            <a:pt x="0" y="640080"/>
                                          </a:lnTo>
                                          <a:lnTo>
                                            <a:pt x="0" y="0"/>
                                          </a:lnTo>
                                        </a:path>
                                      </a:pathLst>
                                    </a:custGeom>
                                    <a:ln w="12700" cap="flat">
                                      <a:miter lim="101600"/>
                                    </a:ln>
                                  </wps:spPr>
                                  <wps:style>
                                    <a:lnRef idx="1">
                                      <a:srgbClr val="FFFFFF"/>
                                    </a:lnRef>
                                    <a:fillRef idx="1">
                                      <a:srgbClr val="C4D4EB"/>
                                    </a:fillRef>
                                    <a:effectRef idx="0">
                                      <a:scrgbClr r="0" g="0" b="0"/>
                                    </a:effectRef>
                                    <a:fontRef idx="none"/>
                                  </wps:style>
                                  <wps:bodyPr/>
                                </wps:wsp>
                              </wpg:grpSp>
                            </wpg:grpSp>
                            <wpg:grpSp>
                              <wpg:cNvPr id="1" name="Group 1"/>
                              <wpg:cNvGrpSpPr/>
                              <wpg:grpSpPr>
                                <a:xfrm>
                                  <a:off x="0" y="2299316"/>
                                  <a:ext cx="5949950" cy="792480"/>
                                  <a:chOff x="0" y="-19573"/>
                                  <a:chExt cx="5959311" cy="899269"/>
                                </a:xfrm>
                              </wpg:grpSpPr>
                              <wps:wsp>
                                <wps:cNvPr id="2" name="Shape 24"/>
                                <wps:cNvSpPr/>
                                <wps:spPr>
                                  <a:xfrm>
                                    <a:off x="229683" y="239224"/>
                                    <a:ext cx="5729628" cy="640472"/>
                                  </a:xfrm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>
                                      <a:path w="5465026" h="789013">
                                        <a:moveTo>
                                          <a:pt x="0" y="789013"/>
                                        </a:moveTo>
                                        <a:lnTo>
                                          <a:pt x="5465026" y="789013"/>
                                        </a:lnTo>
                                        <a:lnTo>
                                          <a:pt x="5465026" y="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noFill/>
                                  <a:ln w="6350" cap="flat" cmpd="sng" algn="ctr">
                                    <a:solidFill>
                                      <a:srgbClr val="5B9BD4"/>
                                    </a:solidFill>
                                    <a:prstDash val="solid"/>
                                    <a:miter lim="101600"/>
                                  </a:ln>
                                  <a:effectLst/>
                                </wps:spPr>
                                <wps:bodyPr/>
                              </wps:wsp>
                              <wps:wsp>
                                <wps:cNvPr id="3" name="Rectangle 3"/>
                                <wps:cNvSpPr/>
                                <wps:spPr>
                                  <a:xfrm>
                                    <a:off x="463700" y="239623"/>
                                    <a:ext cx="5495611" cy="640073"/>
                                  </a:xfrm>
                                  <a:prstGeom prst="rect">
                                    <a:avLst/>
                                  </a:prstGeom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37AA3919" w14:textId="77777777" w:rsidR="006F218D" w:rsidRPr="00653FE7" w:rsidRDefault="006F218D" w:rsidP="00E03E93">
                                      <w:pPr>
                                        <w:spacing w:after="0" w:line="240" w:lineRule="auto"/>
                                        <w:jc w:val="center"/>
                                        <w:rPr>
                                          <w:rFonts w:ascii="Arial" w:eastAsia="Arial" w:hAnsi="Arial" w:cs="Arial"/>
                                          <w:b/>
                                          <w:sz w:val="16"/>
                                          <w:szCs w:val="10"/>
                                        </w:rPr>
                                      </w:pPr>
                                    </w:p>
                                    <w:p w14:paraId="185D3379" w14:textId="4510B7EF" w:rsidR="006F218D" w:rsidRPr="0094244B" w:rsidRDefault="00ED1A98" w:rsidP="00E03E93">
                                      <w:pPr>
                                        <w:spacing w:after="0" w:line="240" w:lineRule="auto"/>
                                        <w:jc w:val="center"/>
                                        <w:rPr>
                                          <w:rFonts w:ascii="Arial" w:eastAsia="Arial" w:hAnsi="Arial" w:cs="Arial"/>
                                          <w:b/>
                                          <w:sz w:val="28"/>
                                          <w:szCs w:val="20"/>
                                        </w:rPr>
                                      </w:pPr>
                                      <w:r>
                                        <w:rPr>
                                          <w:rFonts w:ascii="Arial" w:eastAsia="Arial" w:hAnsi="Arial" w:cs="Arial"/>
                                          <w:b/>
                                          <w:sz w:val="28"/>
                                          <w:szCs w:val="20"/>
                                        </w:rPr>
                                        <w:t>Pathways</w:t>
                                      </w:r>
                                    </w:p>
                                    <w:p w14:paraId="4A8C760F" w14:textId="3E514B41" w:rsidR="006F218D" w:rsidRPr="0094244B" w:rsidRDefault="00ED1A98" w:rsidP="00E03E93">
                                      <w:pPr>
                                        <w:spacing w:after="0" w:line="240" w:lineRule="auto"/>
                                        <w:jc w:val="center"/>
                                        <w:rPr>
                                          <w:bCs/>
                                          <w:sz w:val="20"/>
                                          <w:szCs w:val="20"/>
                                        </w:rPr>
                                      </w:pPr>
                                      <w:r>
                                        <w:rPr>
                                          <w:rFonts w:ascii="Arial" w:eastAsia="Arial" w:hAnsi="Arial" w:cs="Arial"/>
                                          <w:bCs/>
                                          <w:sz w:val="28"/>
                                          <w:szCs w:val="20"/>
                                        </w:rPr>
                                        <w:t>30</w:t>
                                      </w:r>
                                      <w:r w:rsidR="006F218D" w:rsidRPr="0094244B">
                                        <w:rPr>
                                          <w:rFonts w:ascii="Arial" w:eastAsia="Arial" w:hAnsi="Arial" w:cs="Arial"/>
                                          <w:bCs/>
                                          <w:sz w:val="28"/>
                                          <w:szCs w:val="20"/>
                                        </w:rPr>
                                        <w:t xml:space="preserve"> minutes</w:t>
                                      </w:r>
                                    </w:p>
                                    <w:p w14:paraId="0999F3C5" w14:textId="77777777" w:rsidR="006F218D" w:rsidRDefault="006F218D" w:rsidP="00E03E93"/>
                                  </w:txbxContent>
                                </wps:txbx>
                                <wps:bodyPr horzOverflow="overflow" vert="horz" wrap="square" lIns="0" tIns="0" rIns="0" bIns="0" rtlCol="0">
                                  <a:noAutofit/>
                                </wps:bodyPr>
                              </wps:wsp>
                              <wps:wsp>
                                <wps:cNvPr id="4" name="Shape 934"/>
                                <wps:cNvSpPr/>
                                <wps:spPr>
                                  <a:xfrm>
                                    <a:off x="0" y="-19573"/>
                                    <a:ext cx="457200" cy="514863"/>
                                  </a:xfrm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>
                                      <a:path w="640080" h="640080">
                                        <a:moveTo>
                                          <a:pt x="0" y="0"/>
                                        </a:moveTo>
                                        <a:lnTo>
                                          <a:pt x="640080" y="0"/>
                                        </a:lnTo>
                                        <a:lnTo>
                                          <a:pt x="640080" y="640080"/>
                                        </a:lnTo>
                                        <a:lnTo>
                                          <a:pt x="0" y="640080"/>
                                        </a:lnTo>
                                        <a:lnTo>
                                          <a:pt x="0" y="0"/>
                                        </a:lnTo>
                                      </a:path>
                                    </a:pathLst>
                                  </a:custGeom>
                                  <a:solidFill>
                                    <a:srgbClr val="C4D4EB"/>
                                  </a:solidFill>
                                  <a:ln w="12700" cap="flat" cmpd="sng" algn="ctr">
                                    <a:solidFill>
                                      <a:srgbClr val="FFFFFF"/>
                                    </a:solidFill>
                                    <a:prstDash val="solid"/>
                                    <a:miter lim="101600"/>
                                  </a:ln>
                                  <a:effectLst/>
                                </wps:spPr>
                                <wps:bodyPr/>
                              </wps:wsp>
                            </wpg:grpSp>
                          </wpg:grpSp>
                        </wpg:grp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5EDAB786" id="Group 22" o:spid="_x0000_s1027" style="position:absolute;left:0;text-align:left;margin-left:36pt;margin-top:20.2pt;width:468.5pt;height:486.7pt;z-index:251683840" coordsize="59499,618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">
                <v:group id="Group 950" o:spid="_x0000_s1028" style="position:absolute;left:44;top:53843;width:59341;height:7968" coordorigin="-1144,151" coordsize="59439,91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">
                  <v:shape id="Shape 24" o:spid="_x0000_s1029" style="position:absolute;left:1025;top:2731;width:57269;height:6505;visibility:visible;mso-wrap-style:square;v-text-anchor:top" coordsize="5465026,7890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" path="m,789013r5465026,l5465026,,,,,789013xe" filled="f" strokecolor="#5b9bd4" strokeweight=".5pt">
                    <v:stroke miterlimit="66585f" joinstyle="miter"/>
                    <v:path arrowok="t" textboxrect="0,0,5465026,789013"/>
                  </v:shape>
                  <v:rect id="Rectangle 952" o:spid="_x0000_s1030" style="position:absolute;left:3474;top:2344;width:54817;height:69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" filled="f" stroked="f">
                    <v:textbox inset="0,0,0,0">
                      <w:txbxContent>
                        <w:p w14:paraId="041280C2" w14:textId="77777777" w:rsidR="00E03E93" w:rsidRPr="00653FE7" w:rsidRDefault="00E03E93" w:rsidP="00E03E93">
                          <w:pPr>
                            <w:spacing w:after="0" w:line="240" w:lineRule="auto"/>
                            <w:jc w:val="center"/>
                            <w:rPr>
                              <w:rFonts w:ascii="Arial" w:eastAsia="Arial" w:hAnsi="Arial" w:cs="Arial"/>
                              <w:b/>
                              <w:sz w:val="16"/>
                              <w:szCs w:val="10"/>
                            </w:rPr>
                          </w:pPr>
                        </w:p>
                        <w:p w14:paraId="54E2480D" w14:textId="77777777" w:rsidR="00E03E93" w:rsidRPr="0094244B" w:rsidRDefault="00E03E93" w:rsidP="00E03E93">
                          <w:pPr>
                            <w:spacing w:after="0" w:line="240" w:lineRule="auto"/>
                            <w:jc w:val="center"/>
                            <w:rPr>
                              <w:rFonts w:ascii="Arial" w:eastAsia="Arial" w:hAnsi="Arial" w:cs="Arial"/>
                              <w:b/>
                              <w:sz w:val="28"/>
                              <w:szCs w:val="20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b/>
                              <w:sz w:val="28"/>
                              <w:szCs w:val="20"/>
                            </w:rPr>
                            <w:t>Q&amp;A</w:t>
                          </w:r>
                        </w:p>
                        <w:p w14:paraId="07F2EFB2" w14:textId="77777777" w:rsidR="00E03E93" w:rsidRPr="0094244B" w:rsidRDefault="00E03E93" w:rsidP="00E03E93">
                          <w:pPr>
                            <w:spacing w:after="0" w:line="240" w:lineRule="auto"/>
                            <w:jc w:val="center"/>
                            <w:rPr>
                              <w:bCs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bCs/>
                              <w:sz w:val="28"/>
                              <w:szCs w:val="20"/>
                            </w:rPr>
                            <w:t>15</w:t>
                          </w:r>
                          <w:r w:rsidRPr="0094244B">
                            <w:rPr>
                              <w:rFonts w:ascii="Arial" w:eastAsia="Arial" w:hAnsi="Arial" w:cs="Arial"/>
                              <w:bCs/>
                              <w:sz w:val="28"/>
                              <w:szCs w:val="20"/>
                            </w:rPr>
                            <w:t xml:space="preserve"> minutes</w:t>
                          </w:r>
                        </w:p>
                        <w:p w14:paraId="0DE23265" w14:textId="77777777" w:rsidR="00E03E93" w:rsidRDefault="00E03E93" w:rsidP="00E03E93"/>
                      </w:txbxContent>
                    </v:textbox>
                  </v:rect>
                  <v:shape id="Shape 934" o:spid="_x0000_s1031" style="position:absolute;left:-1144;top:151;width:4571;height:5112;visibility:visible;mso-wrap-style:square;v-text-anchor:top" coordsize="640080,6400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" path="m,l640080,r,640080l,640080,,e" fillcolor="#c4d4eb" strokecolor="white" strokeweight="1pt">
                    <v:stroke miterlimit="66585f" joinstyle="miter"/>
                    <v:path arrowok="t" textboxrect="0,0,640080,640080"/>
                  </v:shape>
                </v:group>
                <v:group id="Group 21" o:spid="_x0000_s1032" style="position:absolute;width:59499;height:51545" coordsize="59499,515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<v:group id="Group 946" o:spid="_x0000_s1033" style="position:absolute;left:88;top:43544;width:59341;height:8001" coordorigin="-1144,52" coordsize="59439,9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">
                    <v:shape id="Shape 24" o:spid="_x0000_s1034" style="position:absolute;left:1025;top:2658;width:57269;height:6522;visibility:visible;mso-wrap-style:square;v-text-anchor:top" coordsize="5465026,7890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" path="m,789013r5465026,l5465026,,,,,789013xe" filled="f" strokecolor="#5b9bd4" strokeweight=".5pt">
                      <v:stroke miterlimit="66585f" joinstyle="miter"/>
                      <v:path arrowok="t" textboxrect="0,0,5465026,789013"/>
                    </v:shape>
                    <v:rect id="Rectangle 948" o:spid="_x0000_s1035" style="position:absolute;left:3332;top:2658;width:54962;height:65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" filled="f" stroked="f">
                      <v:textbox inset="0,0,0,0">
                        <w:txbxContent>
                          <w:p w14:paraId="3053E3F5" w14:textId="77777777" w:rsidR="00E03E93" w:rsidRPr="00653FE7" w:rsidRDefault="00E03E93" w:rsidP="00E03E93">
                            <w:pPr>
                              <w:spacing w:after="0" w:line="240" w:lineRule="auto"/>
                              <w:jc w:val="center"/>
                              <w:rPr>
                                <w:rFonts w:ascii="Arial" w:eastAsia="Arial" w:hAnsi="Arial" w:cs="Arial"/>
                                <w:b/>
                                <w:sz w:val="16"/>
                                <w:szCs w:val="10"/>
                              </w:rPr>
                            </w:pPr>
                          </w:p>
                          <w:p w14:paraId="1D5CFB42" w14:textId="08C589A3" w:rsidR="00E03E93" w:rsidRPr="0094244B" w:rsidRDefault="00ED1A98" w:rsidP="00E03E93">
                            <w:pPr>
                              <w:spacing w:after="0" w:line="240" w:lineRule="auto"/>
                              <w:jc w:val="center"/>
                              <w:rPr>
                                <w:rFonts w:ascii="Arial" w:eastAsia="Arial" w:hAnsi="Arial" w:cs="Arial"/>
                                <w:b/>
                                <w:sz w:val="28"/>
                                <w:szCs w:val="20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sz w:val="28"/>
                                <w:szCs w:val="20"/>
                              </w:rPr>
                              <w:t>Speech Contests</w:t>
                            </w:r>
                          </w:p>
                          <w:p w14:paraId="131FD0DF" w14:textId="77777777" w:rsidR="00E03E93" w:rsidRPr="0094244B" w:rsidRDefault="00E03E93" w:rsidP="00E03E93">
                            <w:pPr>
                              <w:spacing w:after="0" w:line="240" w:lineRule="auto"/>
                              <w:jc w:val="center"/>
                              <w:rPr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bCs/>
                                <w:sz w:val="28"/>
                                <w:szCs w:val="20"/>
                              </w:rPr>
                              <w:t>30</w:t>
                            </w:r>
                            <w:r w:rsidRPr="0094244B">
                              <w:rPr>
                                <w:rFonts w:ascii="Arial" w:eastAsia="Arial" w:hAnsi="Arial" w:cs="Arial"/>
                                <w:bCs/>
                                <w:sz w:val="28"/>
                                <w:szCs w:val="20"/>
                              </w:rPr>
                              <w:t xml:space="preserve"> minutes</w:t>
                            </w:r>
                          </w:p>
                          <w:p w14:paraId="469CAFD6" w14:textId="77777777" w:rsidR="00E03E93" w:rsidRDefault="00E03E93" w:rsidP="00E03E93"/>
                        </w:txbxContent>
                      </v:textbox>
                    </v:rect>
                    <v:shape id="Shape 934" o:spid="_x0000_s1036" style="position:absolute;left:-1144;top:52;width:4571;height:5112;visibility:visible;mso-wrap-style:square;v-text-anchor:top" coordsize="640080,6400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" path="m,l640080,r,640080l,640080,,e" fillcolor="#c4d4eb" strokecolor="white" strokeweight="1pt">
                      <v:stroke miterlimit="66585f" joinstyle="miter"/>
                      <v:path arrowok="t" textboxrect="0,0,640080,640080"/>
                    </v:shape>
                  </v:group>
                  <v:group id="Group 20" o:spid="_x0000_s1037" style="position:absolute;width:59499;height:41241" coordsize="59499,41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  <v:group id="Group 942" o:spid="_x0000_s1038" style="position:absolute;left:44;top:33291;width:59341;height:7950" coordorigin="95,-195" coordsize="59446,89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">
                      <v:shape id="Shape 24" o:spid="_x0000_s1039" style="position:absolute;left:2296;top:2387;width:57245;height:6402;visibility:visible;mso-wrap-style:square;v-text-anchor:top" coordsize="5465026,7890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" path="m,789013r5465026,l5465026,,,,,789013xe" filled="f" strokecolor="#5b9bd4" strokeweight=".5pt">
                        <v:stroke miterlimit="66585f" joinstyle="miter"/>
                        <v:path arrowok="t" textboxrect="0,0,5465026,789013"/>
                      </v:shape>
                      <v:rect id="Rectangle 944" o:spid="_x0000_s1040" style="position:absolute;left:4636;top:2387;width:54902;height:64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" filled="f" stroked="f">
                        <v:textbox inset="0,0,0,0">
                          <w:txbxContent>
                            <w:p w14:paraId="0067524D" w14:textId="77777777" w:rsidR="00E03E93" w:rsidRPr="00653FE7" w:rsidRDefault="00E03E93" w:rsidP="00E03E93">
                              <w:pPr>
                                <w:spacing w:after="0" w:line="240" w:lineRule="auto"/>
                                <w:jc w:val="center"/>
                                <w:rPr>
                                  <w:rFonts w:ascii="Arial" w:eastAsia="Arial" w:hAnsi="Arial" w:cs="Arial"/>
                                  <w:b/>
                                  <w:sz w:val="16"/>
                                  <w:szCs w:val="10"/>
                                </w:rPr>
                              </w:pPr>
                            </w:p>
                            <w:p w14:paraId="16CCF432" w14:textId="3A162D1E" w:rsidR="00E03E93" w:rsidRPr="0094244B" w:rsidRDefault="00ED1A98" w:rsidP="00E03E93">
                              <w:pPr>
                                <w:spacing w:after="0" w:line="240" w:lineRule="auto"/>
                                <w:jc w:val="center"/>
                                <w:rPr>
                                  <w:rFonts w:ascii="Arial" w:eastAsia="Arial" w:hAnsi="Arial" w:cs="Arial"/>
                                  <w:b/>
                                  <w:sz w:val="28"/>
                                  <w:szCs w:val="20"/>
                                </w:rPr>
                              </w:pPr>
                              <w:r>
                                <w:rPr>
                                  <w:rFonts w:ascii="Arial" w:eastAsia="Arial" w:hAnsi="Arial" w:cs="Arial"/>
                                  <w:b/>
                                  <w:sz w:val="28"/>
                                  <w:szCs w:val="20"/>
                                </w:rPr>
                                <w:t>Succession Planning</w:t>
                              </w:r>
                            </w:p>
                            <w:p w14:paraId="4FC0D9B0" w14:textId="194F3FE6" w:rsidR="00E03E93" w:rsidRPr="0094244B" w:rsidRDefault="00E03E93" w:rsidP="00E03E93">
                              <w:pPr>
                                <w:spacing w:after="0" w:line="240" w:lineRule="auto"/>
                                <w:jc w:val="center"/>
                                <w:rPr>
                                  <w:bCs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Arial" w:eastAsia="Arial" w:hAnsi="Arial" w:cs="Arial"/>
                                  <w:bCs/>
                                  <w:sz w:val="28"/>
                                  <w:szCs w:val="20"/>
                                </w:rPr>
                                <w:t>1</w:t>
                              </w:r>
                              <w:r w:rsidR="00ED1A98">
                                <w:rPr>
                                  <w:rFonts w:ascii="Arial" w:eastAsia="Arial" w:hAnsi="Arial" w:cs="Arial"/>
                                  <w:bCs/>
                                  <w:sz w:val="28"/>
                                  <w:szCs w:val="20"/>
                                </w:rPr>
                                <w:t xml:space="preserve">0 </w:t>
                              </w:r>
                              <w:r w:rsidRPr="0094244B">
                                <w:rPr>
                                  <w:rFonts w:ascii="Arial" w:eastAsia="Arial" w:hAnsi="Arial" w:cs="Arial"/>
                                  <w:bCs/>
                                  <w:sz w:val="28"/>
                                  <w:szCs w:val="20"/>
                                </w:rPr>
                                <w:t>minutes</w:t>
                              </w:r>
                            </w:p>
                            <w:p w14:paraId="346C0DA3" w14:textId="77777777" w:rsidR="00E03E93" w:rsidRDefault="00E03E93" w:rsidP="00E03E93"/>
                          </w:txbxContent>
                        </v:textbox>
                      </v:rect>
                      <v:shape id="Shape 934" o:spid="_x0000_s1041" style="position:absolute;left:95;top:-195;width:4572;height:5111;visibility:visible;mso-wrap-style:square;v-text-anchor:top" coordsize="640080,6400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" path="m,l640080,r,640080l,640080,,e" fillcolor="#c4d4eb" strokecolor="white" strokeweight="1pt">
                        <v:stroke miterlimit="66585f" joinstyle="miter"/>
                        <v:path arrowok="t" textboxrect="0,0,640080,640080"/>
                      </v:shape>
                    </v:group>
                    <v:group id="Group 19" o:spid="_x0000_s1042" style="position:absolute;width:59499;height:30917" coordsize="59499,309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">
                      <v:group id="Group 14" o:spid="_x0000_s1043" style="position:absolute;width:59499;height:20651" coordsize="59499,206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        <v:group id="Group 5" o:spid="_x0000_s1044" style="position:absolute;top:12650;width:59353;height:8001" coordsize="59446,90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        <v:shape id="Shape 24" o:spid="_x0000_s1045" style="position:absolute;left:2296;top:2576;width:57150;height:6440;visibility:visible;mso-wrap-style:square;v-text-anchor:top" coordsize="5465026,7890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" path="m,789013r5465026,l5465026,,,,,789013xe" filled="f" strokecolor="#5b9bd4" strokeweight=".5pt">
                            <v:stroke miterlimit="66585f" joinstyle="miter"/>
                            <v:path arrowok="t" textboxrect="0,0,5465026,789013"/>
                          </v:shape>
                          <v:rect id="Rectangle 7" o:spid="_x0000_s1046" style="position:absolute;left:4637;top:2296;width:54723;height:67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" filled="f" stroked="f">
                            <v:textbox inset="0,0,0,0">
                              <w:txbxContent>
                                <w:p w14:paraId="3E91E71D" w14:textId="77777777" w:rsidR="006F218D" w:rsidRPr="00653FE7" w:rsidRDefault="006F218D" w:rsidP="00E03E93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Arial" w:eastAsia="Arial" w:hAnsi="Arial" w:cs="Arial"/>
                                      <w:b/>
                                      <w:sz w:val="16"/>
                                      <w:szCs w:val="10"/>
                                    </w:rPr>
                                  </w:pPr>
                                </w:p>
                                <w:p w14:paraId="7E5C26A9" w14:textId="61A913AF" w:rsidR="006F218D" w:rsidRPr="0094244B" w:rsidRDefault="00ED1A98" w:rsidP="00E03E93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Arial" w:eastAsia="Arial" w:hAnsi="Arial" w:cs="Arial"/>
                                      <w:b/>
                                      <w:sz w:val="28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sz w:val="28"/>
                                      <w:szCs w:val="20"/>
                                    </w:rPr>
                                    <w:t>DCP</w:t>
                                  </w:r>
                                </w:p>
                                <w:p w14:paraId="30442D83" w14:textId="51D3021A" w:rsidR="006F218D" w:rsidRPr="0094244B" w:rsidRDefault="00ED1A98" w:rsidP="00E03E93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bCs/>
                                      <w:sz w:val="28"/>
                                      <w:szCs w:val="20"/>
                                    </w:rPr>
                                    <w:t>15</w:t>
                                  </w:r>
                                  <w:r w:rsidR="006F218D" w:rsidRPr="0094244B">
                                    <w:rPr>
                                      <w:rFonts w:ascii="Arial" w:eastAsia="Arial" w:hAnsi="Arial" w:cs="Arial"/>
                                      <w:bCs/>
                                      <w:sz w:val="28"/>
                                      <w:szCs w:val="20"/>
                                    </w:rPr>
                                    <w:t>minutes</w:t>
                                  </w:r>
                                </w:p>
                                <w:p w14:paraId="4292C7D7" w14:textId="77777777" w:rsidR="006F218D" w:rsidRDefault="006F218D" w:rsidP="00E03E93"/>
                              </w:txbxContent>
                            </v:textbox>
                          </v:rect>
                          <v:shape id="Shape 934" o:spid="_x0000_s1047" style="position:absolute;width:4572;height:5158;visibility:visible;mso-wrap-style:square;v-text-anchor:top" coordsize="640080,6400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" path="m,l640080,r,640080l,640080,,e" fillcolor="#c4d4eb" strokecolor="white" strokeweight="1pt">
                            <v:stroke miterlimit="66585f" joinstyle="miter"/>
                            <v:path arrowok="t" textboxrect="0,0,640080,640080"/>
                          </v:shape>
                        </v:group>
                        <v:group id="Group 10" o:spid="_x0000_s1048" style="position:absolute;width:59499;height:10293" coordsize="59501,102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          <v:shape id="Shape 24" o:spid="_x0000_s1049" style="position:absolute;left:2296;top:2296;width:57150;height:8001;visibility:visible;mso-wrap-style:square;v-text-anchor:top" coordsize="5465026,7890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" path="m,789013r5465026,l5465026,,,,,789013xe" filled="f" strokecolor="#5b9bd4" strokeweight=".5pt">
                            <v:stroke miterlimit="66585f" joinstyle="miter"/>
                            <v:path arrowok="t" textboxrect="0,0,5465026,789013"/>
                          </v:shape>
                          <v:rect id="Rectangle 12" o:spid="_x0000_s1050" style="position:absolute;left:4637;top:2296;width:54864;height:80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" filled="f" stroked="f">
                            <v:textbox inset="0,0,0,0">
                              <w:txbxContent>
                                <w:p w14:paraId="47CF0F9C" w14:textId="77777777" w:rsidR="006F218D" w:rsidRPr="00653FE7" w:rsidRDefault="006F218D" w:rsidP="00E03E93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Arial" w:eastAsia="Arial" w:hAnsi="Arial" w:cs="Arial"/>
                                      <w:b/>
                                      <w:sz w:val="16"/>
                                      <w:szCs w:val="10"/>
                                    </w:rPr>
                                  </w:pPr>
                                </w:p>
                                <w:p w14:paraId="6D96AFAE" w14:textId="77777777" w:rsidR="006F218D" w:rsidRPr="0094244B" w:rsidRDefault="006F218D" w:rsidP="00E03E93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Arial" w:eastAsia="Arial" w:hAnsi="Arial" w:cs="Arial"/>
                                      <w:b/>
                                      <w:sz w:val="28"/>
                                      <w:szCs w:val="20"/>
                                    </w:rPr>
                                  </w:pPr>
                                  <w:r w:rsidRPr="0094244B">
                                    <w:rPr>
                                      <w:rFonts w:ascii="Arial" w:eastAsia="Arial" w:hAnsi="Arial" w:cs="Arial"/>
                                      <w:b/>
                                      <w:sz w:val="28"/>
                                      <w:szCs w:val="20"/>
                                    </w:rPr>
                                    <w:t>Club Officer Roles</w:t>
                                  </w:r>
                                </w:p>
                                <w:p w14:paraId="48DEA883" w14:textId="77777777" w:rsidR="006F218D" w:rsidRPr="0094244B" w:rsidRDefault="006F218D" w:rsidP="00E03E93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Arial" w:eastAsia="Arial" w:hAnsi="Arial" w:cs="Arial"/>
                                      <w:b/>
                                      <w:sz w:val="28"/>
                                      <w:szCs w:val="20"/>
                                    </w:rPr>
                                  </w:pPr>
                                  <w:r w:rsidRPr="0094244B">
                                    <w:rPr>
                                      <w:rFonts w:ascii="Arial" w:eastAsia="Arial" w:hAnsi="Arial" w:cs="Arial"/>
                                      <w:b/>
                                      <w:sz w:val="28"/>
                                      <w:szCs w:val="20"/>
                                    </w:rPr>
                                    <w:t>with Breakout Sessions</w:t>
                                  </w:r>
                                </w:p>
                                <w:p w14:paraId="20F37EA3" w14:textId="6D9E2692" w:rsidR="006F218D" w:rsidRPr="0094244B" w:rsidRDefault="00ED1A98" w:rsidP="00E03E93">
                                  <w:pPr>
                                    <w:spacing w:after="0" w:line="240" w:lineRule="auto"/>
                                    <w:jc w:val="center"/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bCs/>
                                      <w:sz w:val="28"/>
                                      <w:szCs w:val="20"/>
                                    </w:rPr>
                                    <w:t>6</w:t>
                                  </w:r>
                                  <w:r w:rsidR="006F218D" w:rsidRPr="0094244B">
                                    <w:rPr>
                                      <w:rFonts w:ascii="Arial" w:eastAsia="Arial" w:hAnsi="Arial" w:cs="Arial"/>
                                      <w:bCs/>
                                      <w:sz w:val="28"/>
                                      <w:szCs w:val="20"/>
                                    </w:rPr>
                                    <w:t>0 minutes</w:t>
                                  </w:r>
                                </w:p>
                                <w:p w14:paraId="384DECE9" w14:textId="77777777" w:rsidR="006F218D" w:rsidRDefault="006F218D" w:rsidP="00E03E93"/>
                              </w:txbxContent>
                            </v:textbox>
                          </v:rect>
                          <v:shape id="Shape 934" o:spid="_x0000_s1051" style="position:absolute;width:4572;height:4622;visibility:visible;mso-wrap-style:square;v-text-anchor:top" coordsize="640080,6400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" path="m,l640080,r,640080l,640080,,e" fillcolor="#c4d4eb" strokecolor="white" strokeweight="1pt">
                            <v:stroke miterlimit="66585f" joinstyle="miter"/>
                            <v:path arrowok="t" textboxrect="0,0,640080,640080"/>
                          </v:shape>
                        </v:group>
                      </v:group>
                      <v:group id="Group 1" o:spid="_x0000_s1052" style="position:absolute;top:22993;width:59499;height:7924" coordorigin=",-195" coordsize="59593,89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">
                        <v:shape id="Shape 24" o:spid="_x0000_s1053" style="position:absolute;left:2296;top:2392;width:57297;height:6404;visibility:visible;mso-wrap-style:square;v-text-anchor:top" coordsize="5465026,7890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" path="m,789013r5465026,l5465026,,,,,789013xe" filled="f" strokecolor="#5b9bd4" strokeweight=".5pt">
                          <v:stroke miterlimit="66585f" joinstyle="miter"/>
                          <v:path arrowok="t" textboxrect="0,0,5465026,789013"/>
                        </v:shape>
                        <v:rect id="Rectangle 3" o:spid="_x0000_s1054" style="position:absolute;left:4637;top:2396;width:54956;height:64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" filled="f" stroked="f">
                          <v:textbox inset="0,0,0,0">
                            <w:txbxContent>
                              <w:p w14:paraId="37AA3919" w14:textId="77777777" w:rsidR="006F218D" w:rsidRPr="00653FE7" w:rsidRDefault="006F218D" w:rsidP="00E03E93">
                                <w:pPr>
                                  <w:spacing w:after="0" w:line="240" w:lineRule="auto"/>
                                  <w:jc w:val="center"/>
                                  <w:rPr>
                                    <w:rFonts w:ascii="Arial" w:eastAsia="Arial" w:hAnsi="Arial" w:cs="Arial"/>
                                    <w:b/>
                                    <w:sz w:val="16"/>
                                    <w:szCs w:val="10"/>
                                  </w:rPr>
                                </w:pPr>
                              </w:p>
                              <w:p w14:paraId="185D3379" w14:textId="4510B7EF" w:rsidR="006F218D" w:rsidRPr="0094244B" w:rsidRDefault="00ED1A98" w:rsidP="00E03E93">
                                <w:pPr>
                                  <w:spacing w:after="0" w:line="240" w:lineRule="auto"/>
                                  <w:jc w:val="center"/>
                                  <w:rPr>
                                    <w:rFonts w:ascii="Arial" w:eastAsia="Arial" w:hAnsi="Arial" w:cs="Arial"/>
                                    <w:b/>
                                    <w:sz w:val="28"/>
                                    <w:szCs w:val="20"/>
                                  </w:rPr>
                                </w:pPr>
                                <w:r>
                                  <w:rPr>
                                    <w:rFonts w:ascii="Arial" w:eastAsia="Arial" w:hAnsi="Arial" w:cs="Arial"/>
                                    <w:b/>
                                    <w:sz w:val="28"/>
                                    <w:szCs w:val="20"/>
                                  </w:rPr>
                                  <w:t>Pathways</w:t>
                                </w:r>
                              </w:p>
                              <w:p w14:paraId="4A8C760F" w14:textId="3E514B41" w:rsidR="006F218D" w:rsidRPr="0094244B" w:rsidRDefault="00ED1A98" w:rsidP="00E03E93">
                                <w:pPr>
                                  <w:spacing w:after="0" w:line="240" w:lineRule="auto"/>
                                  <w:jc w:val="center"/>
                                  <w:rPr>
                                    <w:bCs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ascii="Arial" w:eastAsia="Arial" w:hAnsi="Arial" w:cs="Arial"/>
                                    <w:bCs/>
                                    <w:sz w:val="28"/>
                                    <w:szCs w:val="20"/>
                                  </w:rPr>
                                  <w:t>30</w:t>
                                </w:r>
                                <w:r w:rsidR="006F218D" w:rsidRPr="0094244B">
                                  <w:rPr>
                                    <w:rFonts w:ascii="Arial" w:eastAsia="Arial" w:hAnsi="Arial" w:cs="Arial"/>
                                    <w:bCs/>
                                    <w:sz w:val="28"/>
                                    <w:szCs w:val="20"/>
                                  </w:rPr>
                                  <w:t xml:space="preserve"> minutes</w:t>
                                </w:r>
                              </w:p>
                              <w:p w14:paraId="0999F3C5" w14:textId="77777777" w:rsidR="006F218D" w:rsidRDefault="006F218D" w:rsidP="00E03E93"/>
                            </w:txbxContent>
                          </v:textbox>
                        </v:rect>
                        <v:shape id="Shape 934" o:spid="_x0000_s1055" style="position:absolute;top:-195;width:4572;height:5147;visibility:visible;mso-wrap-style:square;v-text-anchor:top" coordsize="640080,6400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" path="m,l640080,r,640080l,640080,,e" fillcolor="#c4d4eb" strokecolor="white" strokeweight="1pt">
                          <v:stroke miterlimit="66585f" joinstyle="miter"/>
                          <v:path arrowok="t" textboxrect="0,0,640080,640080"/>
                        </v:shape>
                      </v:group>
                    </v:group>
                  </v:group>
                </v:group>
              </v:group>
            </w:pict>
          </mc:Fallback>
        </mc:AlternateContent>
      </w:r>
    </w:p>
    <w:p w14:paraId="05DF5788" w14:textId="750F869C" w:rsidR="00E03E93" w:rsidRDefault="00E03E93" w:rsidP="00E03E93">
      <w:pPr>
        <w:spacing w:after="0" w:line="240" w:lineRule="auto"/>
        <w:jc w:val="center"/>
        <w:rPr>
          <w:rFonts w:ascii="Arial" w:hAnsi="Arial" w:cs="Arial"/>
          <w:b/>
          <w:bCs/>
          <w:sz w:val="36"/>
          <w:szCs w:val="36"/>
        </w:rPr>
      </w:pPr>
    </w:p>
    <w:p w14:paraId="45FB1735" w14:textId="6B3B1E1D" w:rsidR="00E03E93" w:rsidRDefault="00E03E93" w:rsidP="00E03E93">
      <w:pPr>
        <w:spacing w:after="0" w:line="240" w:lineRule="auto"/>
        <w:jc w:val="center"/>
        <w:rPr>
          <w:rFonts w:ascii="Arial" w:hAnsi="Arial" w:cs="Arial"/>
          <w:b/>
          <w:bCs/>
          <w:sz w:val="36"/>
          <w:szCs w:val="36"/>
        </w:rPr>
      </w:pPr>
    </w:p>
    <w:p w14:paraId="39B3FF0B" w14:textId="77777777" w:rsidR="00E03E93" w:rsidRPr="00C31818" w:rsidRDefault="00E03E93" w:rsidP="00E03E93">
      <w:pPr>
        <w:spacing w:after="0" w:line="240" w:lineRule="auto"/>
        <w:jc w:val="center"/>
        <w:rPr>
          <w:rFonts w:ascii="Arial" w:hAnsi="Arial" w:cs="Arial"/>
          <w:b/>
          <w:bCs/>
          <w:sz w:val="32"/>
          <w:szCs w:val="32"/>
        </w:rPr>
      </w:pPr>
    </w:p>
    <w:p w14:paraId="494C253C" w14:textId="7CAE72C0" w:rsidR="00E03E93" w:rsidRDefault="00E03E93" w:rsidP="00E03E93">
      <w:pPr>
        <w:spacing w:after="0" w:line="240" w:lineRule="auto"/>
        <w:jc w:val="center"/>
      </w:pPr>
    </w:p>
    <w:p w14:paraId="093D3947" w14:textId="179E5184" w:rsidR="00E03E93" w:rsidRDefault="00E03E93" w:rsidP="00E03E93">
      <w:pPr>
        <w:spacing w:after="0" w:line="240" w:lineRule="auto"/>
      </w:pPr>
    </w:p>
    <w:p w14:paraId="0CCB2167" w14:textId="6B6C77C8" w:rsidR="00E03E93" w:rsidRDefault="00E03E93" w:rsidP="00E03E93">
      <w:pPr>
        <w:spacing w:after="0" w:line="240" w:lineRule="auto"/>
      </w:pPr>
    </w:p>
    <w:p w14:paraId="67CD2044" w14:textId="31C0B90F" w:rsidR="00E03E93" w:rsidRDefault="00E03E93" w:rsidP="00E03E93">
      <w:pPr>
        <w:spacing w:after="0" w:line="240" w:lineRule="auto"/>
      </w:pPr>
    </w:p>
    <w:p w14:paraId="435BC537" w14:textId="5C3DE675" w:rsidR="00E03E93" w:rsidRDefault="00E03E93" w:rsidP="00E03E93">
      <w:pPr>
        <w:spacing w:after="0" w:line="240" w:lineRule="auto"/>
      </w:pPr>
    </w:p>
    <w:p w14:paraId="32A9BA21" w14:textId="77777777" w:rsidR="00E03E93" w:rsidRDefault="00E03E93" w:rsidP="00E03E93">
      <w:pPr>
        <w:spacing w:after="0" w:line="240" w:lineRule="auto"/>
      </w:pPr>
    </w:p>
    <w:p w14:paraId="34565416" w14:textId="77777777" w:rsidR="00E03E93" w:rsidRDefault="00E03E93" w:rsidP="00E03E93">
      <w:pPr>
        <w:spacing w:after="0" w:line="240" w:lineRule="auto"/>
      </w:pPr>
    </w:p>
    <w:p w14:paraId="6EE4B07F" w14:textId="77777777" w:rsidR="00E03E93" w:rsidRDefault="00E03E93" w:rsidP="00E03E93">
      <w:pPr>
        <w:spacing w:after="0" w:line="240" w:lineRule="auto"/>
      </w:pPr>
    </w:p>
    <w:p w14:paraId="5653F68A" w14:textId="6DB2FBA6" w:rsidR="00E03E93" w:rsidRDefault="00E03E93" w:rsidP="00E03E93">
      <w:pPr>
        <w:spacing w:after="0" w:line="240" w:lineRule="auto"/>
      </w:pPr>
    </w:p>
    <w:sectPr w:rsidR="00E03E93" w:rsidSect="004B566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720" w:right="720" w:bottom="720" w:left="720" w:header="720" w:footer="50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7F16C1" w14:textId="77777777" w:rsidR="00433FC7" w:rsidRDefault="00433FC7" w:rsidP="00FC2381">
      <w:pPr>
        <w:spacing w:after="0" w:line="240" w:lineRule="auto"/>
      </w:pPr>
      <w:r>
        <w:separator/>
      </w:r>
    </w:p>
  </w:endnote>
  <w:endnote w:type="continuationSeparator" w:id="0">
    <w:p w14:paraId="795B3618" w14:textId="77777777" w:rsidR="00433FC7" w:rsidRDefault="00433FC7" w:rsidP="00FC23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D83603" w14:textId="77777777" w:rsidR="004074A4" w:rsidRDefault="004074A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9045EE" w14:textId="0742AA5E" w:rsidR="00FC2381" w:rsidRPr="004074A4" w:rsidRDefault="00433FC7" w:rsidP="004074A4">
    <w:pPr>
      <w:pStyle w:val="Footer"/>
      <w:jc w:val="center"/>
      <w:rPr>
        <w:sz w:val="20"/>
        <w:szCs w:val="20"/>
      </w:rPr>
    </w:pPr>
    <w:hyperlink r:id="rId1" w:history="1">
      <w:r w:rsidR="00FC2381" w:rsidRPr="00A8367D">
        <w:rPr>
          <w:rStyle w:val="Hyperlink"/>
          <w:rFonts w:ascii="Arial" w:eastAsia="Arial" w:hAnsi="Arial" w:cs="Arial"/>
          <w:sz w:val="20"/>
          <w:szCs w:val="20"/>
        </w:rPr>
        <w:t>www.d6tm.org</w:t>
      </w:r>
    </w:hyperlink>
    <w:hyperlink r:id="rId2">
      <w:r w:rsidR="00FC2381" w:rsidRPr="00A8367D">
        <w:rPr>
          <w:rFonts w:ascii="Arial" w:eastAsia="Arial" w:hAnsi="Arial" w:cs="Arial"/>
          <w:sz w:val="20"/>
          <w:szCs w:val="20"/>
        </w:rPr>
        <w:t xml:space="preserve"> </w:t>
      </w:r>
    </w:hyperlink>
    <w:r w:rsidR="00FC2381" w:rsidRPr="00A8367D">
      <w:rPr>
        <w:rFonts w:ascii="Arial" w:eastAsia="Arial" w:hAnsi="Arial" w:cs="Arial"/>
        <w:sz w:val="20"/>
        <w:szCs w:val="20"/>
      </w:rPr>
      <w:t xml:space="preserve">| </w:t>
    </w:r>
    <w:hyperlink r:id="rId3">
      <w:r w:rsidR="00FC2381" w:rsidRPr="00A8367D">
        <w:rPr>
          <w:rFonts w:ascii="Arial" w:eastAsia="Arial" w:hAnsi="Arial" w:cs="Arial"/>
          <w:color w:val="0562C1"/>
          <w:sz w:val="20"/>
          <w:szCs w:val="20"/>
          <w:u w:val="single" w:color="0562C1"/>
        </w:rPr>
        <w:t>www.toastmasters.org</w:t>
      </w:r>
    </w:hyperlink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E16912" w14:textId="77777777" w:rsidR="004074A4" w:rsidRDefault="004074A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965FFC" w14:textId="77777777" w:rsidR="00433FC7" w:rsidRDefault="00433FC7" w:rsidP="00FC2381">
      <w:pPr>
        <w:spacing w:after="0" w:line="240" w:lineRule="auto"/>
      </w:pPr>
      <w:r>
        <w:separator/>
      </w:r>
    </w:p>
  </w:footnote>
  <w:footnote w:type="continuationSeparator" w:id="0">
    <w:p w14:paraId="281186DD" w14:textId="77777777" w:rsidR="00433FC7" w:rsidRDefault="00433FC7" w:rsidP="00FC23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AE756F" w14:textId="77777777" w:rsidR="004074A4" w:rsidRDefault="004074A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D207E3" w14:textId="77777777" w:rsidR="004074A4" w:rsidRDefault="004074A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C2E29B" w14:textId="77777777" w:rsidR="004074A4" w:rsidRDefault="004074A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zMzcxMjW2NDM3MjVQ0lEKTi0uzszPAykwqgUA7LvnqCwAAAA="/>
  </w:docVars>
  <w:rsids>
    <w:rsidRoot w:val="0094244B"/>
    <w:rsid w:val="000B08C2"/>
    <w:rsid w:val="000B5187"/>
    <w:rsid w:val="001878B5"/>
    <w:rsid w:val="001F6987"/>
    <w:rsid w:val="002C75A0"/>
    <w:rsid w:val="003D0485"/>
    <w:rsid w:val="004074A4"/>
    <w:rsid w:val="00433FC7"/>
    <w:rsid w:val="00455432"/>
    <w:rsid w:val="004B5660"/>
    <w:rsid w:val="006E1420"/>
    <w:rsid w:val="006F218D"/>
    <w:rsid w:val="008C13DA"/>
    <w:rsid w:val="0094244B"/>
    <w:rsid w:val="00973BF7"/>
    <w:rsid w:val="00A8367D"/>
    <w:rsid w:val="00AD08B2"/>
    <w:rsid w:val="00AF517B"/>
    <w:rsid w:val="00C31818"/>
    <w:rsid w:val="00C84551"/>
    <w:rsid w:val="00C971E6"/>
    <w:rsid w:val="00CA2B52"/>
    <w:rsid w:val="00D23A2B"/>
    <w:rsid w:val="00E03E93"/>
    <w:rsid w:val="00ED1A98"/>
    <w:rsid w:val="00FC23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BD77F8"/>
  <w15:chartTrackingRefBased/>
  <w15:docId w15:val="{B59EF743-902C-4913-B071-F1DA6B10A2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244B"/>
    <w:pPr>
      <w:spacing w:after="160" w:line="259" w:lineRule="auto"/>
    </w:pPr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C23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2381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FC23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2381"/>
    <w:rPr>
      <w:rFonts w:ascii="Calibri" w:eastAsia="Calibri" w:hAnsi="Calibri" w:cs="Calibri"/>
      <w:color w:val="000000"/>
    </w:rPr>
  </w:style>
  <w:style w:type="character" w:styleId="Hyperlink">
    <w:name w:val="Hyperlink"/>
    <w:basedOn w:val="DefaultParagraphFont"/>
    <w:uiPriority w:val="99"/>
    <w:unhideWhenUsed/>
    <w:rsid w:val="00FC238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://www.toastmasters.org/" TargetMode="External"/><Relationship Id="rId2" Type="http://schemas.openxmlformats.org/officeDocument/2006/relationships/hyperlink" Target="http://www.d6tm.org/" TargetMode="External"/><Relationship Id="rId1" Type="http://schemas.openxmlformats.org/officeDocument/2006/relationships/hyperlink" Target="http://www.d6tm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4</Words>
  <Characters>2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whopealive8</dc:creator>
  <cp:keywords/>
  <dc:description/>
  <cp:lastModifiedBy>Newhopealive8</cp:lastModifiedBy>
  <cp:revision>3</cp:revision>
  <dcterms:created xsi:type="dcterms:W3CDTF">2020-11-01T01:31:00Z</dcterms:created>
  <dcterms:modified xsi:type="dcterms:W3CDTF">2020-11-03T03:03:00Z</dcterms:modified>
</cp:coreProperties>
</file>